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CDEC19" w14:textId="0C019585" w:rsidR="00AD3195" w:rsidRPr="001A0A8F" w:rsidRDefault="00AD3195" w:rsidP="00D62AD0">
      <w:pPr>
        <w:ind w:right="-720"/>
        <w:rPr>
          <w:rFonts w:ascii="Arial" w:hAnsi="Arial" w:cs="Arial"/>
          <w:b/>
          <w:bCs/>
          <w:color w:val="97B4D3"/>
          <w:sz w:val="18"/>
          <w:szCs w:val="18"/>
        </w:rPr>
      </w:pPr>
      <w:bookmarkStart w:id="0" w:name="_GoBack"/>
      <w:bookmarkEnd w:id="0"/>
    </w:p>
    <w:tbl>
      <w:tblPr>
        <w:tblStyle w:val="TableGrid"/>
        <w:tblW w:w="5580" w:type="pct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5A5A5" w:themeColor="accent3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0"/>
        <w:gridCol w:w="1224"/>
        <w:gridCol w:w="3961"/>
        <w:gridCol w:w="1222"/>
        <w:gridCol w:w="11"/>
      </w:tblGrid>
      <w:tr w:rsidR="00D05629" w:rsidRPr="00D62AD0" w14:paraId="18C2C71F" w14:textId="77777777" w:rsidTr="00D62AD0">
        <w:trPr>
          <w:trHeight w:val="144"/>
        </w:trPr>
        <w:tc>
          <w:tcPr>
            <w:tcW w:w="5000" w:type="pct"/>
            <w:gridSpan w:val="5"/>
            <w:tcBorders>
              <w:bottom w:val="nil"/>
            </w:tcBorders>
            <w:vAlign w:val="center"/>
          </w:tcPr>
          <w:p w14:paraId="7AE75C09" w14:textId="07FB7394" w:rsidR="00D05629" w:rsidRPr="00D62AD0" w:rsidRDefault="00D05629" w:rsidP="00D05629">
            <w:pPr>
              <w:rPr>
                <w:sz w:val="16"/>
                <w:szCs w:val="16"/>
              </w:rPr>
            </w:pPr>
            <w:r w:rsidRPr="00D62AD0">
              <w:rPr>
                <w:rFonts w:ascii="Arial" w:eastAsia="Times New Roman" w:hAnsi="Arial" w:cs="Arial"/>
                <w:color w:val="004B8D"/>
                <w:sz w:val="16"/>
                <w:szCs w:val="16"/>
                <w:shd w:val="clear" w:color="auto" w:fill="FFFFFF"/>
              </w:rPr>
              <w:t>Year 1</w:t>
            </w:r>
          </w:p>
        </w:tc>
      </w:tr>
      <w:tr w:rsidR="00D05629" w:rsidRPr="00D62AD0" w14:paraId="3EE2E758" w14:textId="77777777" w:rsidTr="00D62AD0">
        <w:trPr>
          <w:gridAfter w:val="1"/>
          <w:wAfter w:w="5" w:type="pct"/>
          <w:trHeight w:val="288"/>
        </w:trPr>
        <w:tc>
          <w:tcPr>
            <w:tcW w:w="2628" w:type="pct"/>
            <w:gridSpan w:val="2"/>
            <w:tcBorders>
              <w:top w:val="nil"/>
            </w:tcBorders>
            <w:vAlign w:val="center"/>
          </w:tcPr>
          <w:p w14:paraId="04544AF0" w14:textId="3D7D21B5" w:rsidR="00BC0FC4" w:rsidRPr="00D62AD0" w:rsidRDefault="00BC0FC4">
            <w:pPr>
              <w:rPr>
                <w:rFonts w:ascii="Arial" w:eastAsia="Times New Roman" w:hAnsi="Arial" w:cs="Arial"/>
                <w:b/>
                <w:bCs/>
                <w:color w:val="333333"/>
                <w:sz w:val="15"/>
                <w:szCs w:val="15"/>
              </w:rPr>
            </w:pPr>
            <w:r w:rsidRPr="00D62AD0">
              <w:rPr>
                <w:rFonts w:ascii="Arial" w:eastAsia="Times New Roman" w:hAnsi="Arial" w:cs="Arial"/>
                <w:b/>
                <w:bCs/>
                <w:color w:val="333333"/>
                <w:sz w:val="15"/>
                <w:szCs w:val="15"/>
              </w:rPr>
              <w:t>Fall Semester</w:t>
            </w:r>
          </w:p>
        </w:tc>
        <w:tc>
          <w:tcPr>
            <w:tcW w:w="2367" w:type="pct"/>
            <w:gridSpan w:val="2"/>
            <w:tcBorders>
              <w:top w:val="nil"/>
            </w:tcBorders>
            <w:vAlign w:val="center"/>
          </w:tcPr>
          <w:p w14:paraId="035DC1DD" w14:textId="5B311089" w:rsidR="00BC0FC4" w:rsidRPr="00D62AD0" w:rsidRDefault="00BC0FC4">
            <w:pPr>
              <w:rPr>
                <w:sz w:val="15"/>
                <w:szCs w:val="15"/>
              </w:rPr>
            </w:pPr>
            <w:r w:rsidRPr="00D62AD0">
              <w:rPr>
                <w:rFonts w:ascii="Arial" w:eastAsia="Times New Roman" w:hAnsi="Arial" w:cs="Arial"/>
                <w:b/>
                <w:bCs/>
                <w:color w:val="333333"/>
                <w:sz w:val="15"/>
                <w:szCs w:val="15"/>
              </w:rPr>
              <w:t>Spring Semester</w:t>
            </w:r>
          </w:p>
        </w:tc>
      </w:tr>
      <w:tr w:rsidR="00D05629" w:rsidRPr="00D05629" w14:paraId="035A3957" w14:textId="77777777" w:rsidTr="00D05629">
        <w:trPr>
          <w:trHeight w:val="332"/>
        </w:trPr>
        <w:tc>
          <w:tcPr>
            <w:tcW w:w="2069" w:type="pct"/>
            <w:tcBorders>
              <w:top w:val="dashSmallGap" w:sz="4" w:space="0" w:color="D0CECE" w:themeColor="background2" w:themeShade="E6"/>
              <w:bottom w:val="nil"/>
            </w:tcBorders>
            <w:vAlign w:val="center"/>
          </w:tcPr>
          <w:p w14:paraId="21D1ED51" w14:textId="7B49E8C4" w:rsidR="00BC0FC4" w:rsidRPr="00D05629" w:rsidRDefault="00BC0FC4" w:rsidP="00BC0FC4">
            <w:pPr>
              <w:rPr>
                <w:rFonts w:eastAsia="Times New Roman"/>
                <w:sz w:val="15"/>
                <w:szCs w:val="15"/>
              </w:rPr>
            </w:pPr>
            <w:r w:rsidRPr="00B505B9"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>Course</w:t>
            </w:r>
            <w:r w:rsidRPr="00D05629"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 xml:space="preserve"> </w:t>
            </w:r>
          </w:p>
        </w:tc>
        <w:tc>
          <w:tcPr>
            <w:tcW w:w="559" w:type="pct"/>
            <w:tcBorders>
              <w:top w:val="dashSmallGap" w:sz="4" w:space="0" w:color="D0CECE" w:themeColor="background2" w:themeShade="E6"/>
              <w:bottom w:val="nil"/>
            </w:tcBorders>
            <w:vAlign w:val="center"/>
          </w:tcPr>
          <w:p w14:paraId="0CEB7B68" w14:textId="33D1C797" w:rsidR="00BC0FC4" w:rsidRPr="00D05629" w:rsidRDefault="00101BBE" w:rsidP="00BC0FC4">
            <w:pPr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 xml:space="preserve">Credit </w:t>
            </w:r>
            <w:r w:rsidR="00BC0FC4" w:rsidRPr="00B505B9"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>Hours</w:t>
            </w:r>
          </w:p>
        </w:tc>
        <w:tc>
          <w:tcPr>
            <w:tcW w:w="1809" w:type="pct"/>
            <w:tcBorders>
              <w:top w:val="dashSmallGap" w:sz="4" w:space="0" w:color="D0CECE" w:themeColor="background2" w:themeShade="E6"/>
              <w:bottom w:val="nil"/>
            </w:tcBorders>
            <w:vAlign w:val="center"/>
          </w:tcPr>
          <w:p w14:paraId="597D2FA8" w14:textId="1AAD509F" w:rsidR="00BC0FC4" w:rsidRPr="00D05629" w:rsidRDefault="00BC0FC4" w:rsidP="00BC0FC4">
            <w:pPr>
              <w:rPr>
                <w:rFonts w:eastAsia="Times New Roman"/>
                <w:sz w:val="15"/>
                <w:szCs w:val="15"/>
              </w:rPr>
            </w:pPr>
            <w:r w:rsidRPr="00B505B9"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>Course</w:t>
            </w:r>
            <w:r w:rsidRPr="00D05629"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 xml:space="preserve"> </w:t>
            </w:r>
          </w:p>
        </w:tc>
        <w:tc>
          <w:tcPr>
            <w:tcW w:w="563" w:type="pct"/>
            <w:gridSpan w:val="2"/>
            <w:tcBorders>
              <w:top w:val="dashSmallGap" w:sz="4" w:space="0" w:color="D0CECE" w:themeColor="background2" w:themeShade="E6"/>
              <w:bottom w:val="nil"/>
            </w:tcBorders>
            <w:vAlign w:val="center"/>
          </w:tcPr>
          <w:p w14:paraId="0D8A07CF" w14:textId="11E2AF25" w:rsidR="00BC0FC4" w:rsidRPr="00D05629" w:rsidRDefault="00101BBE" w:rsidP="00BC0FC4">
            <w:pPr>
              <w:rPr>
                <w:rFonts w:eastAsia="Times New Roman"/>
                <w:sz w:val="15"/>
                <w:szCs w:val="15"/>
              </w:rPr>
            </w:pPr>
            <w:r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 xml:space="preserve">Credit </w:t>
            </w:r>
            <w:r w:rsidR="00BC0FC4" w:rsidRPr="00B505B9"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>Hours</w:t>
            </w:r>
          </w:p>
        </w:tc>
      </w:tr>
      <w:tr w:rsidR="00D05629" w:rsidRPr="00D62AD0" w14:paraId="08437A00" w14:textId="77777777" w:rsidTr="00D62AD0">
        <w:trPr>
          <w:trHeight w:val="230"/>
        </w:trPr>
        <w:tc>
          <w:tcPr>
            <w:tcW w:w="2069" w:type="pct"/>
            <w:tcBorders>
              <w:top w:val="nil"/>
              <w:bottom w:val="single" w:sz="4" w:space="0" w:color="BDD6EE" w:themeColor="accent1" w:themeTint="66"/>
            </w:tcBorders>
            <w:vAlign w:val="center"/>
          </w:tcPr>
          <w:p w14:paraId="3756675E" w14:textId="12343E1A" w:rsidR="00D05629" w:rsidRPr="00D62AD0" w:rsidRDefault="00AF65D0" w:rsidP="00BC0FC4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ENG 1301 Composition &amp; Rhetoric</w:t>
            </w:r>
          </w:p>
        </w:tc>
        <w:tc>
          <w:tcPr>
            <w:tcW w:w="559" w:type="pct"/>
            <w:tcBorders>
              <w:top w:val="nil"/>
              <w:bottom w:val="single" w:sz="4" w:space="0" w:color="BDD6EE" w:themeColor="accent1" w:themeTint="66"/>
            </w:tcBorders>
            <w:vAlign w:val="center"/>
          </w:tcPr>
          <w:p w14:paraId="6AE2EDC7" w14:textId="31081CEF" w:rsidR="00D05629" w:rsidRPr="00D62AD0" w:rsidRDefault="00D05629" w:rsidP="00BC0FC4">
            <w:pPr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</w:pPr>
            <w:r w:rsidRPr="00D62AD0"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  <w:t>3</w:t>
            </w:r>
          </w:p>
        </w:tc>
        <w:tc>
          <w:tcPr>
            <w:tcW w:w="1809" w:type="pct"/>
            <w:tcBorders>
              <w:top w:val="nil"/>
              <w:bottom w:val="single" w:sz="4" w:space="0" w:color="BDD6EE" w:themeColor="accent1" w:themeTint="66"/>
            </w:tcBorders>
            <w:vAlign w:val="center"/>
          </w:tcPr>
          <w:p w14:paraId="4DCC942B" w14:textId="2AC37C82" w:rsidR="00D05629" w:rsidRPr="00D62AD0" w:rsidRDefault="00AF65D0" w:rsidP="00BC0FC4">
            <w:pPr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</w:pPr>
            <w:r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  <w:t>ART, FA, MUS, THA</w:t>
            </w:r>
          </w:p>
        </w:tc>
        <w:tc>
          <w:tcPr>
            <w:tcW w:w="563" w:type="pct"/>
            <w:gridSpan w:val="2"/>
            <w:tcBorders>
              <w:top w:val="nil"/>
              <w:bottom w:val="single" w:sz="4" w:space="0" w:color="BDD6EE" w:themeColor="accent1" w:themeTint="66"/>
            </w:tcBorders>
            <w:vAlign w:val="center"/>
          </w:tcPr>
          <w:p w14:paraId="08C853CC" w14:textId="28EFDC53" w:rsidR="00D05629" w:rsidRPr="00D62AD0" w:rsidRDefault="00D05629" w:rsidP="00BC0FC4">
            <w:pPr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</w:pPr>
            <w:r w:rsidRPr="00D62AD0"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  <w:t>3</w:t>
            </w:r>
          </w:p>
        </w:tc>
      </w:tr>
      <w:tr w:rsidR="00D05629" w:rsidRPr="00553566" w14:paraId="02519ED4" w14:textId="77777777" w:rsidTr="00D62AD0">
        <w:trPr>
          <w:trHeight w:val="230"/>
        </w:trPr>
        <w:tc>
          <w:tcPr>
            <w:tcW w:w="206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1FAC1104" w14:textId="07C29C31" w:rsidR="00D05629" w:rsidRPr="00553566" w:rsidRDefault="00AF65D0" w:rsidP="00185AF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EXS 1220 Concepts of Fitness &amp; Wellness</w:t>
            </w:r>
          </w:p>
        </w:tc>
        <w:tc>
          <w:tcPr>
            <w:tcW w:w="55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17CC54B0" w14:textId="1344712C" w:rsidR="00D05629" w:rsidRPr="00553566" w:rsidRDefault="00AF65D0" w:rsidP="00553566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2</w:t>
            </w:r>
          </w:p>
        </w:tc>
        <w:tc>
          <w:tcPr>
            <w:tcW w:w="180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0583D0E6" w14:textId="2A49D3CF" w:rsidR="00D05629" w:rsidRPr="00553566" w:rsidRDefault="00AF65D0" w:rsidP="00F67A1D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 xml:space="preserve">ENG 1302 Composition &amp; Literature </w:t>
            </w:r>
          </w:p>
        </w:tc>
        <w:tc>
          <w:tcPr>
            <w:tcW w:w="563" w:type="pct"/>
            <w:gridSpan w:val="2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27159714" w14:textId="14E435B2" w:rsidR="00D05629" w:rsidRPr="00553566" w:rsidRDefault="00D05629" w:rsidP="00553566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 w:rsidRPr="00553566"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3</w:t>
            </w:r>
          </w:p>
        </w:tc>
      </w:tr>
      <w:tr w:rsidR="00D05629" w:rsidRPr="00553566" w14:paraId="4412F58B" w14:textId="77777777" w:rsidTr="00D62AD0">
        <w:trPr>
          <w:trHeight w:val="230"/>
        </w:trPr>
        <w:tc>
          <w:tcPr>
            <w:tcW w:w="206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1046E636" w14:textId="4FEEB8ED" w:rsidR="00D05629" w:rsidRPr="00553566" w:rsidRDefault="00AF65D0" w:rsidP="00553566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 xml:space="preserve">MAT 1302 College Algebra </w:t>
            </w:r>
          </w:p>
        </w:tc>
        <w:tc>
          <w:tcPr>
            <w:tcW w:w="55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7EBCFF32" w14:textId="111A2C73" w:rsidR="00D05629" w:rsidRPr="00553566" w:rsidRDefault="00AF65D0" w:rsidP="00553566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3</w:t>
            </w:r>
          </w:p>
        </w:tc>
        <w:tc>
          <w:tcPr>
            <w:tcW w:w="180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6EC7AA2A" w14:textId="6D4F7B52" w:rsidR="00D05629" w:rsidRPr="00553566" w:rsidRDefault="00AF65D0" w:rsidP="00204D2F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GEG 2304 World Geography (Recommended)</w:t>
            </w:r>
          </w:p>
        </w:tc>
        <w:tc>
          <w:tcPr>
            <w:tcW w:w="563" w:type="pct"/>
            <w:gridSpan w:val="2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0AFA6C21" w14:textId="2D691496" w:rsidR="00D05629" w:rsidRPr="00553566" w:rsidRDefault="00AF65D0" w:rsidP="00553566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3</w:t>
            </w:r>
          </w:p>
        </w:tc>
      </w:tr>
      <w:tr w:rsidR="00D05629" w:rsidRPr="00553566" w14:paraId="47A99144" w14:textId="77777777" w:rsidTr="00D62AD0">
        <w:trPr>
          <w:trHeight w:val="230"/>
        </w:trPr>
        <w:tc>
          <w:tcPr>
            <w:tcW w:w="206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2662C13F" w14:textId="14392D9F" w:rsidR="00D05629" w:rsidRPr="00553566" w:rsidRDefault="00AF65D0" w:rsidP="00553566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 xml:space="preserve">NSC 1403 The Nature of Physical Science </w:t>
            </w:r>
          </w:p>
        </w:tc>
        <w:tc>
          <w:tcPr>
            <w:tcW w:w="55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48AE3BE6" w14:textId="342802EE" w:rsidR="00D05629" w:rsidRPr="00553566" w:rsidRDefault="00AF65D0" w:rsidP="00553566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4</w:t>
            </w:r>
          </w:p>
        </w:tc>
        <w:tc>
          <w:tcPr>
            <w:tcW w:w="180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4ECF2BE7" w14:textId="3412BCAC" w:rsidR="00D05629" w:rsidRPr="00553566" w:rsidRDefault="00AF65D0" w:rsidP="00204D2F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 xml:space="preserve">NSC 1402 Intro to Astronomy </w:t>
            </w:r>
          </w:p>
        </w:tc>
        <w:tc>
          <w:tcPr>
            <w:tcW w:w="563" w:type="pct"/>
            <w:gridSpan w:val="2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359C4902" w14:textId="33479449" w:rsidR="00D05629" w:rsidRPr="00553566" w:rsidRDefault="00AF65D0" w:rsidP="00553566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4</w:t>
            </w:r>
          </w:p>
        </w:tc>
      </w:tr>
      <w:tr w:rsidR="00D05629" w:rsidRPr="00553566" w14:paraId="7967E642" w14:textId="77777777" w:rsidTr="00D62AD0">
        <w:trPr>
          <w:trHeight w:val="230"/>
        </w:trPr>
        <w:tc>
          <w:tcPr>
            <w:tcW w:w="206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4F36B8BE" w14:textId="7097F836" w:rsidR="00D05629" w:rsidRPr="00553566" w:rsidRDefault="00AF65D0" w:rsidP="00553566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REL 1311, 1312, or 1321</w:t>
            </w:r>
          </w:p>
        </w:tc>
        <w:tc>
          <w:tcPr>
            <w:tcW w:w="55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363DF06E" w14:textId="7E05456A" w:rsidR="00D05629" w:rsidRPr="00553566" w:rsidRDefault="00AF65D0" w:rsidP="00553566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3</w:t>
            </w:r>
          </w:p>
        </w:tc>
        <w:tc>
          <w:tcPr>
            <w:tcW w:w="180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716283DD" w14:textId="4DDCDF23" w:rsidR="00D05629" w:rsidRPr="00553566" w:rsidRDefault="00AF65D0" w:rsidP="00204D2F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 xml:space="preserve">PSY 3303 Child Psychology </w:t>
            </w:r>
          </w:p>
        </w:tc>
        <w:tc>
          <w:tcPr>
            <w:tcW w:w="563" w:type="pct"/>
            <w:gridSpan w:val="2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015A1F1A" w14:textId="5C108D88" w:rsidR="00D05629" w:rsidRPr="00553566" w:rsidRDefault="00AF65D0" w:rsidP="00553566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3</w:t>
            </w:r>
          </w:p>
        </w:tc>
      </w:tr>
      <w:tr w:rsidR="00D05629" w:rsidRPr="00D05629" w14:paraId="22D8BBAE" w14:textId="77777777" w:rsidTr="00D62AD0">
        <w:trPr>
          <w:trHeight w:val="230"/>
        </w:trPr>
        <w:tc>
          <w:tcPr>
            <w:tcW w:w="2628" w:type="pct"/>
            <w:gridSpan w:val="2"/>
            <w:tcBorders>
              <w:bottom w:val="single" w:sz="12" w:space="0" w:color="E7E6E6" w:themeColor="background2"/>
            </w:tcBorders>
            <w:vAlign w:val="center"/>
          </w:tcPr>
          <w:p w14:paraId="768D73FF" w14:textId="0F859C06" w:rsidR="00D05629" w:rsidRPr="00D05629" w:rsidRDefault="00D05629" w:rsidP="00553566">
            <w:pPr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</w:pPr>
            <w:r w:rsidRPr="006D3436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 xml:space="preserve">Total </w:t>
            </w:r>
            <w:r w:rsidR="00101BBE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>Credit</w:t>
            </w:r>
            <w:r w:rsidRPr="006D3436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 xml:space="preserve"> Hours</w:t>
            </w:r>
            <w:r w:rsidR="00101BBE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>:</w:t>
            </w:r>
            <w:r w:rsidRPr="00D05629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 xml:space="preserve"> </w:t>
            </w:r>
            <w:r w:rsidR="00AF65D0">
              <w:rPr>
                <w:rFonts w:ascii="Arial" w:hAnsi="Arial" w:cs="Arial"/>
                <w:b/>
                <w:bCs/>
                <w:color w:val="00498F"/>
                <w:sz w:val="15"/>
                <w:szCs w:val="15"/>
              </w:rPr>
              <w:t>15</w:t>
            </w:r>
          </w:p>
        </w:tc>
        <w:tc>
          <w:tcPr>
            <w:tcW w:w="2372" w:type="pct"/>
            <w:gridSpan w:val="3"/>
            <w:tcBorders>
              <w:bottom w:val="single" w:sz="12" w:space="0" w:color="E7E6E6" w:themeColor="background2"/>
            </w:tcBorders>
            <w:vAlign w:val="center"/>
          </w:tcPr>
          <w:p w14:paraId="1090ECCA" w14:textId="43B661C0" w:rsidR="00D05629" w:rsidRPr="00D05629" w:rsidRDefault="00D05629" w:rsidP="00553566">
            <w:pPr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</w:pPr>
            <w:r w:rsidRPr="006D3436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 xml:space="preserve">Total </w:t>
            </w:r>
            <w:r w:rsidR="00101BBE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>Credit</w:t>
            </w:r>
            <w:r w:rsidRPr="006D3436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 xml:space="preserve"> Hours</w:t>
            </w:r>
            <w:r w:rsidR="00101BBE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>:</w:t>
            </w:r>
            <w:r w:rsidRPr="00D05629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 xml:space="preserve"> </w:t>
            </w:r>
            <w:r w:rsidR="00AF65D0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>16</w:t>
            </w:r>
          </w:p>
        </w:tc>
      </w:tr>
    </w:tbl>
    <w:p w14:paraId="6D3F4617" w14:textId="77777777" w:rsidR="00E7278F" w:rsidRDefault="00E7278F" w:rsidP="00BC0FC4"/>
    <w:tbl>
      <w:tblPr>
        <w:tblStyle w:val="TableGrid"/>
        <w:tblW w:w="5580" w:type="pct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5A5A5" w:themeColor="accent3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0"/>
        <w:gridCol w:w="1224"/>
        <w:gridCol w:w="3961"/>
        <w:gridCol w:w="1222"/>
        <w:gridCol w:w="11"/>
      </w:tblGrid>
      <w:tr w:rsidR="00D05629" w:rsidRPr="00D62AD0" w14:paraId="3A31F81B" w14:textId="77777777" w:rsidTr="00D62AD0">
        <w:trPr>
          <w:gridAfter w:val="1"/>
          <w:wAfter w:w="5" w:type="pct"/>
          <w:trHeight w:val="288"/>
        </w:trPr>
        <w:tc>
          <w:tcPr>
            <w:tcW w:w="2628" w:type="pct"/>
            <w:gridSpan w:val="2"/>
            <w:tcBorders>
              <w:top w:val="nil"/>
            </w:tcBorders>
            <w:vAlign w:val="center"/>
          </w:tcPr>
          <w:p w14:paraId="5AC7B6AC" w14:textId="577469F7" w:rsidR="00D05629" w:rsidRPr="00D62AD0" w:rsidRDefault="0095281A" w:rsidP="00AF65D0">
            <w:pPr>
              <w:rPr>
                <w:rFonts w:ascii="Arial" w:eastAsia="Times New Roman" w:hAnsi="Arial" w:cs="Arial"/>
                <w:b/>
                <w:bCs/>
                <w:color w:val="333333"/>
                <w:sz w:val="15"/>
                <w:szCs w:val="15"/>
              </w:rPr>
            </w:pPr>
            <w:r>
              <w:rPr>
                <w:rFonts w:ascii="Arial" w:eastAsia="Times New Roman" w:hAnsi="Arial" w:cs="Arial"/>
                <w:b/>
                <w:bCs/>
                <w:color w:val="333333"/>
                <w:sz w:val="15"/>
                <w:szCs w:val="15"/>
              </w:rPr>
              <w:t xml:space="preserve">Summer </w:t>
            </w:r>
            <w:r w:rsidR="00AF65D0">
              <w:rPr>
                <w:rFonts w:ascii="Arial" w:eastAsia="Times New Roman" w:hAnsi="Arial" w:cs="Arial"/>
                <w:b/>
                <w:bCs/>
                <w:color w:val="333333"/>
                <w:sz w:val="15"/>
                <w:szCs w:val="15"/>
              </w:rPr>
              <w:t xml:space="preserve">Semester </w:t>
            </w:r>
          </w:p>
        </w:tc>
        <w:tc>
          <w:tcPr>
            <w:tcW w:w="2367" w:type="pct"/>
            <w:gridSpan w:val="2"/>
            <w:tcBorders>
              <w:top w:val="nil"/>
            </w:tcBorders>
            <w:vAlign w:val="center"/>
          </w:tcPr>
          <w:p w14:paraId="3AB7D9F9" w14:textId="096369DB" w:rsidR="00D05629" w:rsidRPr="00D62AD0" w:rsidRDefault="00D05629" w:rsidP="0095281A">
            <w:pPr>
              <w:rPr>
                <w:rFonts w:ascii="Arial" w:eastAsia="Times New Roman" w:hAnsi="Arial" w:cs="Arial"/>
                <w:b/>
                <w:bCs/>
                <w:color w:val="333333"/>
                <w:sz w:val="15"/>
                <w:szCs w:val="15"/>
              </w:rPr>
            </w:pPr>
          </w:p>
        </w:tc>
      </w:tr>
      <w:tr w:rsidR="00D05629" w:rsidRPr="00D05629" w14:paraId="20700759" w14:textId="77777777" w:rsidTr="0084027C">
        <w:trPr>
          <w:trHeight w:val="332"/>
        </w:trPr>
        <w:tc>
          <w:tcPr>
            <w:tcW w:w="2069" w:type="pct"/>
            <w:tcBorders>
              <w:top w:val="dashSmallGap" w:sz="4" w:space="0" w:color="D0CECE" w:themeColor="background2" w:themeShade="E6"/>
              <w:bottom w:val="nil"/>
            </w:tcBorders>
            <w:vAlign w:val="center"/>
          </w:tcPr>
          <w:p w14:paraId="2A07E4B3" w14:textId="77777777" w:rsidR="00D05629" w:rsidRPr="00D05629" w:rsidRDefault="00D05629" w:rsidP="0084027C">
            <w:pPr>
              <w:rPr>
                <w:rFonts w:eastAsia="Times New Roman"/>
                <w:sz w:val="15"/>
                <w:szCs w:val="15"/>
              </w:rPr>
            </w:pPr>
            <w:r w:rsidRPr="00B505B9"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>Course</w:t>
            </w:r>
            <w:r w:rsidRPr="00D05629"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 xml:space="preserve"> </w:t>
            </w:r>
          </w:p>
        </w:tc>
        <w:tc>
          <w:tcPr>
            <w:tcW w:w="559" w:type="pct"/>
            <w:tcBorders>
              <w:top w:val="dashSmallGap" w:sz="4" w:space="0" w:color="D0CECE" w:themeColor="background2" w:themeShade="E6"/>
              <w:bottom w:val="nil"/>
            </w:tcBorders>
            <w:vAlign w:val="center"/>
          </w:tcPr>
          <w:p w14:paraId="0BDD660C" w14:textId="06B1FFAA" w:rsidR="00D05629" w:rsidRPr="00D05629" w:rsidRDefault="00101BBE" w:rsidP="0084027C">
            <w:pPr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 xml:space="preserve">Credit </w:t>
            </w:r>
            <w:r w:rsidR="00D05629" w:rsidRPr="00B505B9"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>Hours</w:t>
            </w:r>
          </w:p>
        </w:tc>
        <w:tc>
          <w:tcPr>
            <w:tcW w:w="1809" w:type="pct"/>
            <w:tcBorders>
              <w:top w:val="dashSmallGap" w:sz="4" w:space="0" w:color="D0CECE" w:themeColor="background2" w:themeShade="E6"/>
              <w:bottom w:val="nil"/>
            </w:tcBorders>
            <w:vAlign w:val="center"/>
          </w:tcPr>
          <w:p w14:paraId="47A0849E" w14:textId="05539D46" w:rsidR="00D05629" w:rsidRPr="00D05629" w:rsidRDefault="00D05629" w:rsidP="0084027C">
            <w:pPr>
              <w:rPr>
                <w:rFonts w:eastAsia="Times New Roman"/>
                <w:sz w:val="15"/>
                <w:szCs w:val="15"/>
              </w:rPr>
            </w:pPr>
          </w:p>
        </w:tc>
        <w:tc>
          <w:tcPr>
            <w:tcW w:w="563" w:type="pct"/>
            <w:gridSpan w:val="2"/>
            <w:tcBorders>
              <w:top w:val="dashSmallGap" w:sz="4" w:space="0" w:color="D0CECE" w:themeColor="background2" w:themeShade="E6"/>
              <w:bottom w:val="nil"/>
            </w:tcBorders>
            <w:vAlign w:val="center"/>
          </w:tcPr>
          <w:p w14:paraId="740C8C51" w14:textId="06370FBD" w:rsidR="00D05629" w:rsidRPr="00D05629" w:rsidRDefault="00D05629" w:rsidP="0084027C">
            <w:pPr>
              <w:rPr>
                <w:rFonts w:eastAsia="Times New Roman"/>
                <w:sz w:val="15"/>
                <w:szCs w:val="15"/>
              </w:rPr>
            </w:pPr>
          </w:p>
        </w:tc>
      </w:tr>
      <w:tr w:rsidR="00A34F88" w:rsidRPr="00D62AD0" w14:paraId="4E6E7F28" w14:textId="77777777" w:rsidTr="00AF65D0">
        <w:trPr>
          <w:trHeight w:val="230"/>
        </w:trPr>
        <w:tc>
          <w:tcPr>
            <w:tcW w:w="2069" w:type="pct"/>
            <w:tcBorders>
              <w:top w:val="nil"/>
              <w:bottom w:val="single" w:sz="4" w:space="0" w:color="BDD6EE" w:themeColor="accent1" w:themeTint="66"/>
            </w:tcBorders>
            <w:vAlign w:val="center"/>
          </w:tcPr>
          <w:p w14:paraId="3FEA14DF" w14:textId="6D3D61BF" w:rsidR="00A34F88" w:rsidRPr="00D62AD0" w:rsidRDefault="00AF65D0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</w:rPr>
              <w:t>Social Science BUA 1301, ECO 2305, POL 2302</w:t>
            </w:r>
          </w:p>
        </w:tc>
        <w:tc>
          <w:tcPr>
            <w:tcW w:w="559" w:type="pct"/>
            <w:tcBorders>
              <w:top w:val="nil"/>
              <w:bottom w:val="single" w:sz="4" w:space="0" w:color="BDD6EE" w:themeColor="accent1" w:themeTint="66"/>
            </w:tcBorders>
            <w:vAlign w:val="center"/>
          </w:tcPr>
          <w:p w14:paraId="122F8B8D" w14:textId="77777777" w:rsidR="00A34F88" w:rsidRPr="00D62AD0" w:rsidRDefault="00A34F88" w:rsidP="00AF65D0">
            <w:pPr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</w:pPr>
            <w:r w:rsidRPr="00D62AD0"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  <w:t>3</w:t>
            </w:r>
          </w:p>
        </w:tc>
        <w:tc>
          <w:tcPr>
            <w:tcW w:w="1809" w:type="pct"/>
            <w:tcBorders>
              <w:top w:val="nil"/>
              <w:bottom w:val="single" w:sz="4" w:space="0" w:color="BDD6EE" w:themeColor="accent1" w:themeTint="66"/>
            </w:tcBorders>
            <w:vAlign w:val="center"/>
          </w:tcPr>
          <w:p w14:paraId="45096036" w14:textId="44601339" w:rsidR="00A34F88" w:rsidRPr="00D62AD0" w:rsidRDefault="00A34F88" w:rsidP="00AF65D0">
            <w:pPr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</w:pPr>
          </w:p>
        </w:tc>
        <w:tc>
          <w:tcPr>
            <w:tcW w:w="563" w:type="pct"/>
            <w:gridSpan w:val="2"/>
            <w:tcBorders>
              <w:top w:val="nil"/>
              <w:bottom w:val="single" w:sz="4" w:space="0" w:color="BDD6EE" w:themeColor="accent1" w:themeTint="66"/>
            </w:tcBorders>
            <w:vAlign w:val="center"/>
          </w:tcPr>
          <w:p w14:paraId="13BCD61B" w14:textId="6D76EB8A" w:rsidR="00A34F88" w:rsidRPr="00D62AD0" w:rsidRDefault="00A34F88" w:rsidP="00AF65D0">
            <w:pPr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</w:pPr>
          </w:p>
        </w:tc>
      </w:tr>
      <w:tr w:rsidR="00A34F88" w:rsidRPr="00553566" w14:paraId="624D3EB5" w14:textId="77777777" w:rsidTr="00AF65D0">
        <w:trPr>
          <w:trHeight w:val="230"/>
        </w:trPr>
        <w:tc>
          <w:tcPr>
            <w:tcW w:w="206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001107F6" w14:textId="16B99782" w:rsidR="00A34F88" w:rsidRPr="00553566" w:rsidRDefault="00AF65D0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Social Science POL 2314, PSY 1301, SOC 2301</w:t>
            </w:r>
          </w:p>
        </w:tc>
        <w:tc>
          <w:tcPr>
            <w:tcW w:w="55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286B2775" w14:textId="689F208A" w:rsidR="00A34F88" w:rsidRPr="00553566" w:rsidRDefault="003C65C6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3</w:t>
            </w:r>
          </w:p>
        </w:tc>
        <w:tc>
          <w:tcPr>
            <w:tcW w:w="180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31D58B19" w14:textId="68F61A69" w:rsidR="00A34F88" w:rsidRPr="00553566" w:rsidRDefault="00A34F88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</w:p>
        </w:tc>
        <w:tc>
          <w:tcPr>
            <w:tcW w:w="563" w:type="pct"/>
            <w:gridSpan w:val="2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68460C28" w14:textId="73C52705" w:rsidR="00A34F88" w:rsidRPr="00553566" w:rsidRDefault="00A34F88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</w:p>
        </w:tc>
      </w:tr>
      <w:tr w:rsidR="00A34F88" w:rsidRPr="00D05629" w14:paraId="4D9A4D76" w14:textId="77777777" w:rsidTr="00AF65D0">
        <w:trPr>
          <w:trHeight w:val="230"/>
        </w:trPr>
        <w:tc>
          <w:tcPr>
            <w:tcW w:w="2628" w:type="pct"/>
            <w:gridSpan w:val="2"/>
            <w:tcBorders>
              <w:bottom w:val="single" w:sz="12" w:space="0" w:color="E7E6E6" w:themeColor="background2"/>
            </w:tcBorders>
            <w:vAlign w:val="center"/>
          </w:tcPr>
          <w:p w14:paraId="7CAF671F" w14:textId="1A0139DC" w:rsidR="00A34F88" w:rsidRPr="00D05629" w:rsidRDefault="00A34F88" w:rsidP="00AF65D0">
            <w:pPr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</w:pPr>
            <w:r w:rsidRPr="006D3436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 xml:space="preserve">Total </w:t>
            </w:r>
            <w:r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>Credit</w:t>
            </w:r>
            <w:r w:rsidRPr="006D3436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 xml:space="preserve"> Hours</w:t>
            </w:r>
            <w:r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>:</w:t>
            </w:r>
            <w:r w:rsidRPr="00D05629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 xml:space="preserve"> </w:t>
            </w:r>
            <w:r w:rsidR="00185AF0">
              <w:rPr>
                <w:rFonts w:ascii="Arial" w:hAnsi="Arial" w:cs="Arial"/>
                <w:b/>
                <w:bCs/>
                <w:color w:val="00498F"/>
                <w:sz w:val="15"/>
                <w:szCs w:val="15"/>
              </w:rPr>
              <w:t>6</w:t>
            </w:r>
          </w:p>
        </w:tc>
        <w:tc>
          <w:tcPr>
            <w:tcW w:w="2372" w:type="pct"/>
            <w:gridSpan w:val="3"/>
            <w:tcBorders>
              <w:bottom w:val="single" w:sz="12" w:space="0" w:color="E7E6E6" w:themeColor="background2"/>
            </w:tcBorders>
            <w:vAlign w:val="center"/>
          </w:tcPr>
          <w:p w14:paraId="701415EE" w14:textId="45E09FC5" w:rsidR="00A34F88" w:rsidRPr="00D05629" w:rsidRDefault="00A34F88" w:rsidP="00AF65D0">
            <w:pPr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</w:pPr>
          </w:p>
        </w:tc>
      </w:tr>
    </w:tbl>
    <w:p w14:paraId="2206B5C6" w14:textId="77777777" w:rsidR="00D05629" w:rsidRDefault="00D05629" w:rsidP="00D05629"/>
    <w:tbl>
      <w:tblPr>
        <w:tblStyle w:val="TableGrid"/>
        <w:tblW w:w="5580" w:type="pct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5A5A5" w:themeColor="accent3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0"/>
        <w:gridCol w:w="1224"/>
        <w:gridCol w:w="3961"/>
        <w:gridCol w:w="1222"/>
        <w:gridCol w:w="11"/>
      </w:tblGrid>
      <w:tr w:rsidR="00D05629" w:rsidRPr="00D62AD0" w14:paraId="02EC5875" w14:textId="77777777" w:rsidTr="00D62AD0">
        <w:trPr>
          <w:trHeight w:val="144"/>
        </w:trPr>
        <w:tc>
          <w:tcPr>
            <w:tcW w:w="5000" w:type="pct"/>
            <w:gridSpan w:val="5"/>
            <w:tcBorders>
              <w:bottom w:val="nil"/>
            </w:tcBorders>
            <w:vAlign w:val="center"/>
          </w:tcPr>
          <w:p w14:paraId="472F76C6" w14:textId="517B903C" w:rsidR="00D05629" w:rsidRPr="00D62AD0" w:rsidRDefault="00D05629" w:rsidP="00F15B1D">
            <w:pPr>
              <w:rPr>
                <w:rFonts w:ascii="Arial" w:eastAsia="Times New Roman" w:hAnsi="Arial" w:cs="Arial"/>
                <w:color w:val="004B8D"/>
                <w:sz w:val="16"/>
                <w:szCs w:val="16"/>
                <w:shd w:val="clear" w:color="auto" w:fill="FFFFFF"/>
              </w:rPr>
            </w:pPr>
            <w:r w:rsidRPr="00D62AD0">
              <w:rPr>
                <w:rFonts w:ascii="Arial" w:eastAsia="Times New Roman" w:hAnsi="Arial" w:cs="Arial"/>
                <w:color w:val="004B8D"/>
                <w:sz w:val="16"/>
                <w:szCs w:val="16"/>
                <w:shd w:val="clear" w:color="auto" w:fill="FFFFFF"/>
              </w:rPr>
              <w:t xml:space="preserve">Year </w:t>
            </w:r>
            <w:r w:rsidR="0095281A">
              <w:rPr>
                <w:rFonts w:ascii="Arial" w:eastAsia="Times New Roman" w:hAnsi="Arial" w:cs="Arial"/>
                <w:color w:val="004B8D"/>
                <w:sz w:val="16"/>
                <w:szCs w:val="16"/>
                <w:shd w:val="clear" w:color="auto" w:fill="FFFFFF"/>
              </w:rPr>
              <w:t>2</w:t>
            </w:r>
          </w:p>
        </w:tc>
      </w:tr>
      <w:tr w:rsidR="00D05629" w:rsidRPr="00D62AD0" w14:paraId="1818DED6" w14:textId="77777777" w:rsidTr="00D62AD0">
        <w:trPr>
          <w:gridAfter w:val="1"/>
          <w:wAfter w:w="5" w:type="pct"/>
          <w:trHeight w:val="288"/>
        </w:trPr>
        <w:tc>
          <w:tcPr>
            <w:tcW w:w="2628" w:type="pct"/>
            <w:gridSpan w:val="2"/>
            <w:tcBorders>
              <w:top w:val="nil"/>
            </w:tcBorders>
            <w:vAlign w:val="center"/>
          </w:tcPr>
          <w:p w14:paraId="400A41C4" w14:textId="77777777" w:rsidR="00D05629" w:rsidRPr="00D62AD0" w:rsidRDefault="00D05629" w:rsidP="0084027C">
            <w:pPr>
              <w:rPr>
                <w:rFonts w:ascii="Arial" w:eastAsia="Times New Roman" w:hAnsi="Arial" w:cs="Arial"/>
                <w:b/>
                <w:bCs/>
                <w:color w:val="333333"/>
                <w:sz w:val="15"/>
                <w:szCs w:val="15"/>
              </w:rPr>
            </w:pPr>
            <w:r w:rsidRPr="00D62AD0">
              <w:rPr>
                <w:rFonts w:ascii="Arial" w:eastAsia="Times New Roman" w:hAnsi="Arial" w:cs="Arial"/>
                <w:b/>
                <w:bCs/>
                <w:color w:val="333333"/>
                <w:sz w:val="15"/>
                <w:szCs w:val="15"/>
              </w:rPr>
              <w:t>Fall Semester</w:t>
            </w:r>
          </w:p>
        </w:tc>
        <w:tc>
          <w:tcPr>
            <w:tcW w:w="2367" w:type="pct"/>
            <w:gridSpan w:val="2"/>
            <w:tcBorders>
              <w:top w:val="nil"/>
            </w:tcBorders>
            <w:vAlign w:val="center"/>
          </w:tcPr>
          <w:p w14:paraId="6489DE0F" w14:textId="77777777" w:rsidR="00D05629" w:rsidRPr="00D62AD0" w:rsidRDefault="00D05629" w:rsidP="0084027C">
            <w:pPr>
              <w:rPr>
                <w:rFonts w:ascii="Arial" w:eastAsia="Times New Roman" w:hAnsi="Arial" w:cs="Arial"/>
                <w:b/>
                <w:bCs/>
                <w:color w:val="333333"/>
                <w:sz w:val="15"/>
                <w:szCs w:val="15"/>
              </w:rPr>
            </w:pPr>
            <w:r w:rsidRPr="00D62AD0">
              <w:rPr>
                <w:rFonts w:ascii="Arial" w:eastAsia="Times New Roman" w:hAnsi="Arial" w:cs="Arial"/>
                <w:b/>
                <w:bCs/>
                <w:color w:val="333333"/>
                <w:sz w:val="15"/>
                <w:szCs w:val="15"/>
              </w:rPr>
              <w:t>Spring Semester</w:t>
            </w:r>
          </w:p>
        </w:tc>
      </w:tr>
      <w:tr w:rsidR="00D05629" w:rsidRPr="00D05629" w14:paraId="37376C20" w14:textId="77777777" w:rsidTr="0084027C">
        <w:trPr>
          <w:trHeight w:val="332"/>
        </w:trPr>
        <w:tc>
          <w:tcPr>
            <w:tcW w:w="2069" w:type="pct"/>
            <w:tcBorders>
              <w:top w:val="dashSmallGap" w:sz="4" w:space="0" w:color="D0CECE" w:themeColor="background2" w:themeShade="E6"/>
              <w:bottom w:val="nil"/>
            </w:tcBorders>
            <w:vAlign w:val="center"/>
          </w:tcPr>
          <w:p w14:paraId="0D29751D" w14:textId="77777777" w:rsidR="00D05629" w:rsidRPr="00D05629" w:rsidRDefault="00D05629" w:rsidP="0084027C">
            <w:pPr>
              <w:rPr>
                <w:rFonts w:eastAsia="Times New Roman"/>
                <w:sz w:val="15"/>
                <w:szCs w:val="15"/>
              </w:rPr>
            </w:pPr>
            <w:r w:rsidRPr="00B505B9"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>Course</w:t>
            </w:r>
            <w:r w:rsidRPr="00D05629"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 xml:space="preserve"> </w:t>
            </w:r>
          </w:p>
        </w:tc>
        <w:tc>
          <w:tcPr>
            <w:tcW w:w="559" w:type="pct"/>
            <w:tcBorders>
              <w:top w:val="dashSmallGap" w:sz="4" w:space="0" w:color="D0CECE" w:themeColor="background2" w:themeShade="E6"/>
              <w:bottom w:val="nil"/>
            </w:tcBorders>
            <w:vAlign w:val="center"/>
          </w:tcPr>
          <w:p w14:paraId="0A7E83F3" w14:textId="37F12BCA" w:rsidR="00D05629" w:rsidRPr="00D05629" w:rsidRDefault="00101BBE" w:rsidP="0084027C">
            <w:pPr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 xml:space="preserve">Credit </w:t>
            </w:r>
            <w:r w:rsidR="00D05629" w:rsidRPr="00B505B9"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>Hours</w:t>
            </w:r>
          </w:p>
        </w:tc>
        <w:tc>
          <w:tcPr>
            <w:tcW w:w="1809" w:type="pct"/>
            <w:tcBorders>
              <w:top w:val="dashSmallGap" w:sz="4" w:space="0" w:color="D0CECE" w:themeColor="background2" w:themeShade="E6"/>
              <w:bottom w:val="nil"/>
            </w:tcBorders>
            <w:vAlign w:val="center"/>
          </w:tcPr>
          <w:p w14:paraId="3298AD69" w14:textId="77777777" w:rsidR="00D05629" w:rsidRPr="00D05629" w:rsidRDefault="00D05629" w:rsidP="0084027C">
            <w:pPr>
              <w:rPr>
                <w:rFonts w:eastAsia="Times New Roman"/>
                <w:sz w:val="15"/>
                <w:szCs w:val="15"/>
              </w:rPr>
            </w:pPr>
            <w:r w:rsidRPr="00B505B9"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>Course</w:t>
            </w:r>
            <w:r w:rsidRPr="00D05629"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 xml:space="preserve"> </w:t>
            </w:r>
          </w:p>
        </w:tc>
        <w:tc>
          <w:tcPr>
            <w:tcW w:w="563" w:type="pct"/>
            <w:gridSpan w:val="2"/>
            <w:tcBorders>
              <w:top w:val="dashSmallGap" w:sz="4" w:space="0" w:color="D0CECE" w:themeColor="background2" w:themeShade="E6"/>
              <w:bottom w:val="nil"/>
            </w:tcBorders>
            <w:vAlign w:val="center"/>
          </w:tcPr>
          <w:p w14:paraId="26416E76" w14:textId="3A29A69F" w:rsidR="00D05629" w:rsidRPr="00D05629" w:rsidRDefault="00101BBE" w:rsidP="0084027C">
            <w:pPr>
              <w:rPr>
                <w:rFonts w:eastAsia="Times New Roman"/>
                <w:sz w:val="15"/>
                <w:szCs w:val="15"/>
              </w:rPr>
            </w:pPr>
            <w:r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 xml:space="preserve">Credit </w:t>
            </w:r>
            <w:r w:rsidR="00D05629" w:rsidRPr="00B505B9"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>Hours</w:t>
            </w:r>
          </w:p>
        </w:tc>
      </w:tr>
      <w:tr w:rsidR="00A34F88" w:rsidRPr="00D62AD0" w14:paraId="677E097E" w14:textId="77777777" w:rsidTr="00AF65D0">
        <w:trPr>
          <w:trHeight w:val="230"/>
        </w:trPr>
        <w:tc>
          <w:tcPr>
            <w:tcW w:w="2069" w:type="pct"/>
            <w:tcBorders>
              <w:top w:val="nil"/>
              <w:bottom w:val="single" w:sz="4" w:space="0" w:color="BDD6EE" w:themeColor="accent1" w:themeTint="66"/>
            </w:tcBorders>
            <w:vAlign w:val="center"/>
          </w:tcPr>
          <w:p w14:paraId="3E826444" w14:textId="1A3751C9" w:rsidR="00A34F88" w:rsidRPr="00D62AD0" w:rsidRDefault="00AF65D0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</w:rPr>
              <w:t xml:space="preserve">ENG 2000 Sophomore Level English Literature </w:t>
            </w:r>
          </w:p>
        </w:tc>
        <w:tc>
          <w:tcPr>
            <w:tcW w:w="559" w:type="pct"/>
            <w:tcBorders>
              <w:top w:val="nil"/>
              <w:bottom w:val="single" w:sz="4" w:space="0" w:color="BDD6EE" w:themeColor="accent1" w:themeTint="66"/>
            </w:tcBorders>
            <w:vAlign w:val="center"/>
          </w:tcPr>
          <w:p w14:paraId="2B4D636A" w14:textId="77777777" w:rsidR="00A34F88" w:rsidRPr="00D62AD0" w:rsidRDefault="00A34F88" w:rsidP="00AF65D0">
            <w:pPr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</w:pPr>
            <w:r w:rsidRPr="00D62AD0"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  <w:t>3</w:t>
            </w:r>
          </w:p>
        </w:tc>
        <w:tc>
          <w:tcPr>
            <w:tcW w:w="1809" w:type="pct"/>
            <w:tcBorders>
              <w:top w:val="nil"/>
              <w:bottom w:val="single" w:sz="4" w:space="0" w:color="BDD6EE" w:themeColor="accent1" w:themeTint="66"/>
            </w:tcBorders>
            <w:vAlign w:val="center"/>
          </w:tcPr>
          <w:p w14:paraId="52EBA3C3" w14:textId="494211DF" w:rsidR="00A34F88" w:rsidRPr="00D62AD0" w:rsidRDefault="00185AF0" w:rsidP="000A7720">
            <w:pPr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</w:pPr>
            <w:r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  <w:t xml:space="preserve">EDU </w:t>
            </w:r>
            <w:r w:rsidR="000A7720"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  <w:t xml:space="preserve">2100 Introduction to Education </w:t>
            </w:r>
          </w:p>
        </w:tc>
        <w:tc>
          <w:tcPr>
            <w:tcW w:w="563" w:type="pct"/>
            <w:gridSpan w:val="2"/>
            <w:tcBorders>
              <w:top w:val="nil"/>
              <w:bottom w:val="single" w:sz="4" w:space="0" w:color="BDD6EE" w:themeColor="accent1" w:themeTint="66"/>
            </w:tcBorders>
            <w:vAlign w:val="center"/>
          </w:tcPr>
          <w:p w14:paraId="34F649E8" w14:textId="31650076" w:rsidR="00A34F88" w:rsidRPr="00D62AD0" w:rsidRDefault="000A7720" w:rsidP="00AF65D0">
            <w:pPr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</w:pPr>
            <w:r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  <w:t>1</w:t>
            </w:r>
          </w:p>
        </w:tc>
      </w:tr>
      <w:tr w:rsidR="00A34F88" w:rsidRPr="00553566" w14:paraId="5461DAB3" w14:textId="77777777" w:rsidTr="00AF65D0">
        <w:trPr>
          <w:trHeight w:val="230"/>
        </w:trPr>
        <w:tc>
          <w:tcPr>
            <w:tcW w:w="206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693F1A29" w14:textId="310CF1B0" w:rsidR="00A34F88" w:rsidRPr="00553566" w:rsidRDefault="00AF65D0" w:rsidP="0095281A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HIS 2301/2303 WH to 1638/WH since 1648</w:t>
            </w:r>
          </w:p>
        </w:tc>
        <w:tc>
          <w:tcPr>
            <w:tcW w:w="55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34DB8C9C" w14:textId="1ED02860" w:rsidR="00A34F88" w:rsidRPr="00553566" w:rsidRDefault="00185AF0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3</w:t>
            </w:r>
          </w:p>
        </w:tc>
        <w:tc>
          <w:tcPr>
            <w:tcW w:w="180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65ADFDDC" w14:textId="536C6AC6" w:rsidR="00A34F88" w:rsidRPr="00553566" w:rsidRDefault="000A7720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 xml:space="preserve">EDU 2208 Fine Arts for Elementary Teachers </w:t>
            </w:r>
          </w:p>
        </w:tc>
        <w:tc>
          <w:tcPr>
            <w:tcW w:w="563" w:type="pct"/>
            <w:gridSpan w:val="2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5EF0BBCF" w14:textId="53E23A46" w:rsidR="00A34F88" w:rsidRPr="00553566" w:rsidRDefault="000A7720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2</w:t>
            </w:r>
          </w:p>
        </w:tc>
      </w:tr>
      <w:tr w:rsidR="00A34F88" w:rsidRPr="00553566" w14:paraId="2F853774" w14:textId="77777777" w:rsidTr="00AF65D0">
        <w:trPr>
          <w:trHeight w:val="230"/>
        </w:trPr>
        <w:tc>
          <w:tcPr>
            <w:tcW w:w="206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490FF173" w14:textId="58A0BD2F" w:rsidR="00A34F88" w:rsidRPr="00553566" w:rsidRDefault="00AF65D0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 xml:space="preserve">HIS 2324 Fundamentals of American History </w:t>
            </w:r>
          </w:p>
        </w:tc>
        <w:tc>
          <w:tcPr>
            <w:tcW w:w="55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03AE9C40" w14:textId="2986A285" w:rsidR="00A34F88" w:rsidRPr="00553566" w:rsidRDefault="00AF65D0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3</w:t>
            </w:r>
          </w:p>
        </w:tc>
        <w:tc>
          <w:tcPr>
            <w:tcW w:w="180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5CAD0410" w14:textId="4E54FD52" w:rsidR="00A34F88" w:rsidRPr="00553566" w:rsidRDefault="008C3DCC" w:rsidP="008C3DCC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EDU 3338 Computers as a Classroom Tool</w:t>
            </w:r>
          </w:p>
        </w:tc>
        <w:tc>
          <w:tcPr>
            <w:tcW w:w="563" w:type="pct"/>
            <w:gridSpan w:val="2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7481B838" w14:textId="0E5ED257" w:rsidR="00A34F88" w:rsidRPr="00553566" w:rsidRDefault="00185AF0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3</w:t>
            </w:r>
          </w:p>
        </w:tc>
      </w:tr>
      <w:tr w:rsidR="00A34F88" w:rsidRPr="00553566" w14:paraId="32CAE459" w14:textId="77777777" w:rsidTr="00AF65D0">
        <w:trPr>
          <w:trHeight w:val="230"/>
        </w:trPr>
        <w:tc>
          <w:tcPr>
            <w:tcW w:w="206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24AD2167" w14:textId="2D15981E" w:rsidR="00A34F88" w:rsidRPr="00553566" w:rsidRDefault="00AF65D0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MATH 1304 Mathematics for the Liberal Arts</w:t>
            </w:r>
          </w:p>
        </w:tc>
        <w:tc>
          <w:tcPr>
            <w:tcW w:w="55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20E7321A" w14:textId="6B4EAB35" w:rsidR="00A34F88" w:rsidRPr="00553566" w:rsidRDefault="00AF65D0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3</w:t>
            </w:r>
          </w:p>
        </w:tc>
        <w:tc>
          <w:tcPr>
            <w:tcW w:w="180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6079E66F" w14:textId="5BC35B50" w:rsidR="00A34F88" w:rsidRPr="00553566" w:rsidRDefault="000A7720" w:rsidP="008C3DCC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EDU</w:t>
            </w:r>
            <w:r w:rsidR="008C3DCC"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 xml:space="preserve"> 3341 Instruction, Assessment &amp; Management</w:t>
            </w: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 xml:space="preserve"> </w:t>
            </w:r>
          </w:p>
        </w:tc>
        <w:tc>
          <w:tcPr>
            <w:tcW w:w="563" w:type="pct"/>
            <w:gridSpan w:val="2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3F8A2C1B" w14:textId="422DA7B6" w:rsidR="00A34F88" w:rsidRPr="00553566" w:rsidRDefault="000A7720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3</w:t>
            </w:r>
          </w:p>
        </w:tc>
      </w:tr>
      <w:tr w:rsidR="00A34F88" w:rsidRPr="00553566" w14:paraId="141A2C52" w14:textId="77777777" w:rsidTr="00AF65D0">
        <w:trPr>
          <w:trHeight w:val="230"/>
        </w:trPr>
        <w:tc>
          <w:tcPr>
            <w:tcW w:w="206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2CA6EA53" w14:textId="30797B89" w:rsidR="00A34F88" w:rsidRPr="00553566" w:rsidRDefault="00AF65D0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 xml:space="preserve">NSC 1406 Contemporary Biology </w:t>
            </w:r>
          </w:p>
        </w:tc>
        <w:tc>
          <w:tcPr>
            <w:tcW w:w="55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1A782A47" w14:textId="3F84F8EE" w:rsidR="00A34F88" w:rsidRPr="00553566" w:rsidRDefault="00AF65D0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4</w:t>
            </w:r>
          </w:p>
        </w:tc>
        <w:tc>
          <w:tcPr>
            <w:tcW w:w="180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0EFA9B25" w14:textId="06F9DF91" w:rsidR="00A34F88" w:rsidRPr="00553566" w:rsidRDefault="008C3DCC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MATH 1305 Math for Elementary Teachers</w:t>
            </w:r>
          </w:p>
        </w:tc>
        <w:tc>
          <w:tcPr>
            <w:tcW w:w="563" w:type="pct"/>
            <w:gridSpan w:val="2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3F1E9A81" w14:textId="3309C218" w:rsidR="00A34F88" w:rsidRPr="00553566" w:rsidRDefault="008C3DCC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3</w:t>
            </w:r>
          </w:p>
        </w:tc>
      </w:tr>
      <w:tr w:rsidR="00A34F88" w:rsidRPr="00D05629" w14:paraId="1F8E75FF" w14:textId="77777777" w:rsidTr="00AF65D0">
        <w:trPr>
          <w:trHeight w:val="230"/>
        </w:trPr>
        <w:tc>
          <w:tcPr>
            <w:tcW w:w="2628" w:type="pct"/>
            <w:gridSpan w:val="2"/>
            <w:tcBorders>
              <w:bottom w:val="single" w:sz="12" w:space="0" w:color="E7E6E6" w:themeColor="background2"/>
            </w:tcBorders>
            <w:vAlign w:val="center"/>
          </w:tcPr>
          <w:p w14:paraId="69DF6B96" w14:textId="59D2B8E1" w:rsidR="00A34F88" w:rsidRPr="00D05629" w:rsidRDefault="00A34F88" w:rsidP="00AF65D0">
            <w:pPr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</w:pPr>
            <w:r w:rsidRPr="006D3436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 xml:space="preserve">Total </w:t>
            </w:r>
            <w:r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>Credit</w:t>
            </w:r>
            <w:r w:rsidRPr="006D3436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 xml:space="preserve"> Hours</w:t>
            </w:r>
            <w:r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>:</w:t>
            </w:r>
            <w:r w:rsidRPr="00D05629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 xml:space="preserve"> </w:t>
            </w:r>
            <w:r w:rsidR="000A7720">
              <w:rPr>
                <w:rFonts w:ascii="Arial" w:hAnsi="Arial" w:cs="Arial"/>
                <w:b/>
                <w:bCs/>
                <w:color w:val="00498F"/>
                <w:sz w:val="15"/>
                <w:szCs w:val="15"/>
              </w:rPr>
              <w:t>16</w:t>
            </w:r>
          </w:p>
        </w:tc>
        <w:tc>
          <w:tcPr>
            <w:tcW w:w="2372" w:type="pct"/>
            <w:gridSpan w:val="3"/>
            <w:tcBorders>
              <w:bottom w:val="single" w:sz="12" w:space="0" w:color="E7E6E6" w:themeColor="background2"/>
            </w:tcBorders>
            <w:vAlign w:val="center"/>
          </w:tcPr>
          <w:p w14:paraId="5488D7A5" w14:textId="77777777" w:rsidR="00A34F88" w:rsidRDefault="00A34F88" w:rsidP="008C3DCC">
            <w:pPr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</w:pPr>
            <w:r w:rsidRPr="006D3436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 xml:space="preserve">Total </w:t>
            </w:r>
            <w:r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>Credit</w:t>
            </w:r>
            <w:r w:rsidRPr="006D3436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 xml:space="preserve"> Hours</w:t>
            </w:r>
            <w:r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>:</w:t>
            </w:r>
            <w:r w:rsidRPr="00D05629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 xml:space="preserve"> </w:t>
            </w:r>
            <w:r w:rsidR="008C3DCC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>12</w:t>
            </w:r>
          </w:p>
          <w:p w14:paraId="3B2F459D" w14:textId="58D3E86F" w:rsidR="008C3DCC" w:rsidRPr="00D05629" w:rsidRDefault="008C3DCC" w:rsidP="008C3DCC">
            <w:pPr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</w:pPr>
          </w:p>
        </w:tc>
      </w:tr>
    </w:tbl>
    <w:p w14:paraId="44C7FC86" w14:textId="77777777" w:rsidR="00D05629" w:rsidRDefault="00D05629" w:rsidP="00D05629"/>
    <w:tbl>
      <w:tblPr>
        <w:tblStyle w:val="TableGrid"/>
        <w:tblW w:w="5580" w:type="pct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5A5A5" w:themeColor="accent3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0"/>
        <w:gridCol w:w="1224"/>
        <w:gridCol w:w="3961"/>
        <w:gridCol w:w="1222"/>
        <w:gridCol w:w="11"/>
      </w:tblGrid>
      <w:tr w:rsidR="00D05629" w:rsidRPr="00D62AD0" w14:paraId="6FC2B852" w14:textId="77777777" w:rsidTr="00D62AD0">
        <w:trPr>
          <w:trHeight w:val="144"/>
        </w:trPr>
        <w:tc>
          <w:tcPr>
            <w:tcW w:w="5000" w:type="pct"/>
            <w:gridSpan w:val="5"/>
            <w:tcBorders>
              <w:bottom w:val="nil"/>
            </w:tcBorders>
            <w:vAlign w:val="center"/>
          </w:tcPr>
          <w:p w14:paraId="3FD88067" w14:textId="53964C25" w:rsidR="00D05629" w:rsidRPr="00D62AD0" w:rsidRDefault="000A7720" w:rsidP="00F15B1D">
            <w:pPr>
              <w:rPr>
                <w:rFonts w:ascii="Arial" w:eastAsia="Times New Roman" w:hAnsi="Arial" w:cs="Arial"/>
                <w:color w:val="004B8D"/>
                <w:sz w:val="16"/>
                <w:szCs w:val="16"/>
                <w:shd w:val="clear" w:color="auto" w:fill="FFFFFF"/>
              </w:rPr>
            </w:pPr>
            <w:r w:rsidRPr="00D62AD0">
              <w:rPr>
                <w:rFonts w:ascii="Arial" w:eastAsia="Times New Roman" w:hAnsi="Arial" w:cs="Arial"/>
                <w:color w:val="004B8D"/>
                <w:sz w:val="16"/>
                <w:szCs w:val="16"/>
                <w:shd w:val="clear" w:color="auto" w:fill="FFFFFF"/>
              </w:rPr>
              <w:t xml:space="preserve">Year </w:t>
            </w:r>
            <w:r>
              <w:rPr>
                <w:rFonts w:ascii="Arial" w:eastAsia="Times New Roman" w:hAnsi="Arial" w:cs="Arial"/>
                <w:color w:val="004B8D"/>
                <w:sz w:val="16"/>
                <w:szCs w:val="16"/>
                <w:shd w:val="clear" w:color="auto" w:fill="FFFFFF"/>
              </w:rPr>
              <w:t>3</w:t>
            </w:r>
          </w:p>
        </w:tc>
      </w:tr>
      <w:tr w:rsidR="00D05629" w:rsidRPr="00D62AD0" w14:paraId="423DEC10" w14:textId="77777777" w:rsidTr="00D62AD0">
        <w:trPr>
          <w:gridAfter w:val="1"/>
          <w:wAfter w:w="5" w:type="pct"/>
          <w:trHeight w:val="288"/>
        </w:trPr>
        <w:tc>
          <w:tcPr>
            <w:tcW w:w="2628" w:type="pct"/>
            <w:gridSpan w:val="2"/>
            <w:tcBorders>
              <w:top w:val="nil"/>
            </w:tcBorders>
            <w:vAlign w:val="center"/>
          </w:tcPr>
          <w:p w14:paraId="1C2617E1" w14:textId="77777777" w:rsidR="00D05629" w:rsidRPr="00D62AD0" w:rsidRDefault="00D05629" w:rsidP="0084027C">
            <w:pPr>
              <w:rPr>
                <w:rFonts w:ascii="Arial" w:eastAsia="Times New Roman" w:hAnsi="Arial" w:cs="Arial"/>
                <w:b/>
                <w:bCs/>
                <w:color w:val="333333"/>
                <w:sz w:val="15"/>
                <w:szCs w:val="15"/>
              </w:rPr>
            </w:pPr>
            <w:r w:rsidRPr="00D62AD0">
              <w:rPr>
                <w:rFonts w:ascii="Arial" w:eastAsia="Times New Roman" w:hAnsi="Arial" w:cs="Arial"/>
                <w:b/>
                <w:bCs/>
                <w:color w:val="333333"/>
                <w:sz w:val="15"/>
                <w:szCs w:val="15"/>
              </w:rPr>
              <w:t>Fall Semester</w:t>
            </w:r>
          </w:p>
        </w:tc>
        <w:tc>
          <w:tcPr>
            <w:tcW w:w="2367" w:type="pct"/>
            <w:gridSpan w:val="2"/>
            <w:tcBorders>
              <w:top w:val="nil"/>
            </w:tcBorders>
            <w:vAlign w:val="center"/>
          </w:tcPr>
          <w:p w14:paraId="7C6ED067" w14:textId="77777777" w:rsidR="00D05629" w:rsidRPr="00D62AD0" w:rsidRDefault="00D05629" w:rsidP="0084027C">
            <w:pPr>
              <w:rPr>
                <w:rFonts w:ascii="Arial" w:eastAsia="Times New Roman" w:hAnsi="Arial" w:cs="Arial"/>
                <w:b/>
                <w:bCs/>
                <w:color w:val="333333"/>
                <w:sz w:val="15"/>
                <w:szCs w:val="15"/>
              </w:rPr>
            </w:pPr>
            <w:r w:rsidRPr="00D62AD0">
              <w:rPr>
                <w:rFonts w:ascii="Arial" w:eastAsia="Times New Roman" w:hAnsi="Arial" w:cs="Arial"/>
                <w:b/>
                <w:bCs/>
                <w:color w:val="333333"/>
                <w:sz w:val="15"/>
                <w:szCs w:val="15"/>
              </w:rPr>
              <w:t>Spring Semester</w:t>
            </w:r>
          </w:p>
        </w:tc>
      </w:tr>
      <w:tr w:rsidR="000A7720" w:rsidRPr="00D05629" w14:paraId="128BEE5E" w14:textId="77777777" w:rsidTr="0084027C">
        <w:trPr>
          <w:trHeight w:val="332"/>
        </w:trPr>
        <w:tc>
          <w:tcPr>
            <w:tcW w:w="2069" w:type="pct"/>
            <w:tcBorders>
              <w:top w:val="dashSmallGap" w:sz="4" w:space="0" w:color="D0CECE" w:themeColor="background2" w:themeShade="E6"/>
              <w:bottom w:val="nil"/>
            </w:tcBorders>
            <w:vAlign w:val="center"/>
          </w:tcPr>
          <w:p w14:paraId="5C960A56" w14:textId="77777777" w:rsidR="000A7720" w:rsidRPr="00D05629" w:rsidRDefault="000A7720" w:rsidP="0084027C">
            <w:pPr>
              <w:rPr>
                <w:rFonts w:eastAsia="Times New Roman"/>
                <w:sz w:val="15"/>
                <w:szCs w:val="15"/>
              </w:rPr>
            </w:pPr>
            <w:r w:rsidRPr="00B505B9"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>Course</w:t>
            </w:r>
            <w:r w:rsidRPr="00D05629"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 xml:space="preserve"> </w:t>
            </w:r>
          </w:p>
        </w:tc>
        <w:tc>
          <w:tcPr>
            <w:tcW w:w="559" w:type="pct"/>
            <w:tcBorders>
              <w:top w:val="dashSmallGap" w:sz="4" w:space="0" w:color="D0CECE" w:themeColor="background2" w:themeShade="E6"/>
              <w:bottom w:val="nil"/>
            </w:tcBorders>
            <w:vAlign w:val="center"/>
          </w:tcPr>
          <w:p w14:paraId="03176DFF" w14:textId="4C17FAB2" w:rsidR="000A7720" w:rsidRPr="00D05629" w:rsidRDefault="000A7720" w:rsidP="0084027C">
            <w:pPr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 xml:space="preserve">Credit </w:t>
            </w:r>
            <w:r w:rsidRPr="00B505B9"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>Hours</w:t>
            </w:r>
          </w:p>
        </w:tc>
        <w:tc>
          <w:tcPr>
            <w:tcW w:w="1809" w:type="pct"/>
            <w:tcBorders>
              <w:top w:val="dashSmallGap" w:sz="4" w:space="0" w:color="D0CECE" w:themeColor="background2" w:themeShade="E6"/>
              <w:bottom w:val="nil"/>
            </w:tcBorders>
            <w:vAlign w:val="center"/>
          </w:tcPr>
          <w:p w14:paraId="34E38091" w14:textId="1ED13E5C" w:rsidR="000A7720" w:rsidRPr="00D05629" w:rsidRDefault="000A7720" w:rsidP="0084027C">
            <w:pPr>
              <w:rPr>
                <w:rFonts w:eastAsia="Times New Roman"/>
                <w:sz w:val="15"/>
                <w:szCs w:val="15"/>
              </w:rPr>
            </w:pPr>
            <w:r w:rsidRPr="00B505B9"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>Course</w:t>
            </w:r>
            <w:r w:rsidRPr="00D05629"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 xml:space="preserve"> </w:t>
            </w:r>
          </w:p>
        </w:tc>
        <w:tc>
          <w:tcPr>
            <w:tcW w:w="563" w:type="pct"/>
            <w:gridSpan w:val="2"/>
            <w:tcBorders>
              <w:top w:val="dashSmallGap" w:sz="4" w:space="0" w:color="D0CECE" w:themeColor="background2" w:themeShade="E6"/>
              <w:bottom w:val="nil"/>
            </w:tcBorders>
            <w:vAlign w:val="center"/>
          </w:tcPr>
          <w:p w14:paraId="16C8059C" w14:textId="5C521CD2" w:rsidR="000A7720" w:rsidRPr="00D05629" w:rsidRDefault="000A7720" w:rsidP="0084027C">
            <w:pPr>
              <w:rPr>
                <w:rFonts w:eastAsia="Times New Roman"/>
                <w:sz w:val="15"/>
                <w:szCs w:val="15"/>
              </w:rPr>
            </w:pPr>
            <w:r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 xml:space="preserve">Credit </w:t>
            </w:r>
            <w:r w:rsidRPr="00B505B9"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>Hours</w:t>
            </w:r>
          </w:p>
        </w:tc>
      </w:tr>
      <w:tr w:rsidR="000A7720" w:rsidRPr="00D62AD0" w14:paraId="6D9525D7" w14:textId="77777777" w:rsidTr="00AF65D0">
        <w:trPr>
          <w:trHeight w:val="230"/>
        </w:trPr>
        <w:tc>
          <w:tcPr>
            <w:tcW w:w="2069" w:type="pct"/>
            <w:tcBorders>
              <w:top w:val="nil"/>
              <w:bottom w:val="single" w:sz="4" w:space="0" w:color="BDD6EE" w:themeColor="accent1" w:themeTint="66"/>
            </w:tcBorders>
            <w:vAlign w:val="center"/>
          </w:tcPr>
          <w:p w14:paraId="47BA43DC" w14:textId="494E0DBE" w:rsidR="000A7720" w:rsidRPr="00D62AD0" w:rsidRDefault="000A7720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</w:rPr>
              <w:t>EDU 3319 Math for Elementary School Teachers</w:t>
            </w:r>
          </w:p>
        </w:tc>
        <w:tc>
          <w:tcPr>
            <w:tcW w:w="559" w:type="pct"/>
            <w:tcBorders>
              <w:top w:val="nil"/>
              <w:bottom w:val="single" w:sz="4" w:space="0" w:color="BDD6EE" w:themeColor="accent1" w:themeTint="66"/>
            </w:tcBorders>
            <w:vAlign w:val="center"/>
          </w:tcPr>
          <w:p w14:paraId="4FCA1966" w14:textId="1961D78E" w:rsidR="000A7720" w:rsidRPr="00D62AD0" w:rsidRDefault="000A7720" w:rsidP="00AF65D0">
            <w:pPr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</w:pPr>
            <w:r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  <w:t>3</w:t>
            </w:r>
          </w:p>
        </w:tc>
        <w:tc>
          <w:tcPr>
            <w:tcW w:w="1809" w:type="pct"/>
            <w:tcBorders>
              <w:top w:val="nil"/>
              <w:bottom w:val="single" w:sz="4" w:space="0" w:color="BDD6EE" w:themeColor="accent1" w:themeTint="66"/>
            </w:tcBorders>
            <w:vAlign w:val="center"/>
          </w:tcPr>
          <w:p w14:paraId="173D4D07" w14:textId="4781F1D3" w:rsidR="000A7720" w:rsidRPr="00D62AD0" w:rsidRDefault="000A7720" w:rsidP="00AF65D0">
            <w:pPr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</w:pPr>
            <w:r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  <w:t xml:space="preserve">EDU 3320 Science for Elementary Teachers </w:t>
            </w:r>
          </w:p>
        </w:tc>
        <w:tc>
          <w:tcPr>
            <w:tcW w:w="563" w:type="pct"/>
            <w:gridSpan w:val="2"/>
            <w:tcBorders>
              <w:top w:val="nil"/>
              <w:bottom w:val="single" w:sz="4" w:space="0" w:color="BDD6EE" w:themeColor="accent1" w:themeTint="66"/>
            </w:tcBorders>
            <w:vAlign w:val="center"/>
          </w:tcPr>
          <w:p w14:paraId="25C0B965" w14:textId="47F3F990" w:rsidR="000A7720" w:rsidRPr="00D62AD0" w:rsidRDefault="000A7720" w:rsidP="00AF65D0">
            <w:pPr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</w:pPr>
            <w:r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  <w:t>3</w:t>
            </w:r>
          </w:p>
        </w:tc>
      </w:tr>
      <w:tr w:rsidR="000A7720" w:rsidRPr="00553566" w14:paraId="7B984AA6" w14:textId="77777777" w:rsidTr="00AF65D0">
        <w:trPr>
          <w:trHeight w:val="230"/>
        </w:trPr>
        <w:tc>
          <w:tcPr>
            <w:tcW w:w="206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0DD99442" w14:textId="52720E56" w:rsidR="000A7720" w:rsidRPr="00553566" w:rsidRDefault="000A7720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 xml:space="preserve">EDU 3324 Language Application </w:t>
            </w:r>
          </w:p>
        </w:tc>
        <w:tc>
          <w:tcPr>
            <w:tcW w:w="55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6F1951DC" w14:textId="59973395" w:rsidR="000A7720" w:rsidRPr="00553566" w:rsidRDefault="000A7720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3</w:t>
            </w:r>
          </w:p>
        </w:tc>
        <w:tc>
          <w:tcPr>
            <w:tcW w:w="180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3966535E" w14:textId="5F26F741" w:rsidR="000A7720" w:rsidRPr="00553566" w:rsidRDefault="000A7720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 xml:space="preserve">EDU 4317 ESL Methodology </w:t>
            </w:r>
          </w:p>
        </w:tc>
        <w:tc>
          <w:tcPr>
            <w:tcW w:w="563" w:type="pct"/>
            <w:gridSpan w:val="2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25990D19" w14:textId="6DA2429B" w:rsidR="000A7720" w:rsidRPr="00553566" w:rsidRDefault="000A7720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3</w:t>
            </w:r>
          </w:p>
        </w:tc>
      </w:tr>
      <w:tr w:rsidR="000A7720" w:rsidRPr="00553566" w14:paraId="547E12C4" w14:textId="77777777" w:rsidTr="00AF65D0">
        <w:trPr>
          <w:trHeight w:val="230"/>
        </w:trPr>
        <w:tc>
          <w:tcPr>
            <w:tcW w:w="206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1C74C8F4" w14:textId="7C9CCAB0" w:rsidR="000A7720" w:rsidRPr="00553566" w:rsidRDefault="000A7720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 xml:space="preserve">EDU 4340 Environmental Processes </w:t>
            </w:r>
          </w:p>
        </w:tc>
        <w:tc>
          <w:tcPr>
            <w:tcW w:w="55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474DFBDA" w14:textId="18A2C288" w:rsidR="000A7720" w:rsidRPr="00553566" w:rsidRDefault="000A7720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3</w:t>
            </w:r>
          </w:p>
        </w:tc>
        <w:tc>
          <w:tcPr>
            <w:tcW w:w="180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15C3B16A" w14:textId="2A71409D" w:rsidR="000A7720" w:rsidRPr="00553566" w:rsidRDefault="000A7720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 xml:space="preserve">EDU 4331 Differentiation Instruction </w:t>
            </w:r>
          </w:p>
        </w:tc>
        <w:tc>
          <w:tcPr>
            <w:tcW w:w="563" w:type="pct"/>
            <w:gridSpan w:val="2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0F79F379" w14:textId="79953D45" w:rsidR="000A7720" w:rsidRPr="00553566" w:rsidRDefault="000A7720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3</w:t>
            </w:r>
          </w:p>
        </w:tc>
      </w:tr>
      <w:tr w:rsidR="000A7720" w:rsidRPr="00553566" w14:paraId="39E814FC" w14:textId="77777777" w:rsidTr="00AF65D0">
        <w:trPr>
          <w:trHeight w:val="230"/>
        </w:trPr>
        <w:tc>
          <w:tcPr>
            <w:tcW w:w="206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03A2D0AF" w14:textId="2618ACCA" w:rsidR="000A7720" w:rsidRPr="00553566" w:rsidRDefault="000A7720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HIS 3322 History of Texas</w:t>
            </w:r>
          </w:p>
        </w:tc>
        <w:tc>
          <w:tcPr>
            <w:tcW w:w="55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182C7722" w14:textId="370DA85C" w:rsidR="000A7720" w:rsidRPr="00553566" w:rsidRDefault="000A7720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3</w:t>
            </w:r>
          </w:p>
        </w:tc>
        <w:tc>
          <w:tcPr>
            <w:tcW w:w="180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7CE3179C" w14:textId="531DDAD3" w:rsidR="000A7720" w:rsidRPr="00553566" w:rsidRDefault="00FE668E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RDG 440</w:t>
            </w:r>
            <w:r w:rsidR="000A7720"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 xml:space="preserve">1 Beginning Literacy </w:t>
            </w:r>
          </w:p>
        </w:tc>
        <w:tc>
          <w:tcPr>
            <w:tcW w:w="563" w:type="pct"/>
            <w:gridSpan w:val="2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2F0DA7B8" w14:textId="6D5C6B49" w:rsidR="000A7720" w:rsidRPr="00553566" w:rsidRDefault="000A7720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4</w:t>
            </w:r>
          </w:p>
        </w:tc>
      </w:tr>
      <w:tr w:rsidR="000A7720" w:rsidRPr="00553566" w14:paraId="442EFD62" w14:textId="77777777" w:rsidTr="00AF65D0">
        <w:trPr>
          <w:trHeight w:val="230"/>
        </w:trPr>
        <w:tc>
          <w:tcPr>
            <w:tcW w:w="206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1779EAE8" w14:textId="0CB02655" w:rsidR="000A7720" w:rsidRPr="00553566" w:rsidRDefault="000A7720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 xml:space="preserve">RDG 3322 Children’s Literature </w:t>
            </w:r>
          </w:p>
        </w:tc>
        <w:tc>
          <w:tcPr>
            <w:tcW w:w="55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3B357437" w14:textId="220099CE" w:rsidR="000A7720" w:rsidRPr="00553566" w:rsidRDefault="000A7720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3</w:t>
            </w:r>
          </w:p>
        </w:tc>
        <w:tc>
          <w:tcPr>
            <w:tcW w:w="180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0CB822B9" w14:textId="08895453" w:rsidR="000A7720" w:rsidRPr="00553566" w:rsidRDefault="000A7720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EXS 2201 PE for Teachers</w:t>
            </w:r>
          </w:p>
        </w:tc>
        <w:tc>
          <w:tcPr>
            <w:tcW w:w="563" w:type="pct"/>
            <w:gridSpan w:val="2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0F18C44A" w14:textId="0D8CCD07" w:rsidR="000A7720" w:rsidRPr="00553566" w:rsidRDefault="000A7720" w:rsidP="00AF65D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2</w:t>
            </w:r>
          </w:p>
        </w:tc>
      </w:tr>
      <w:tr w:rsidR="000A7720" w:rsidRPr="00D05629" w14:paraId="3651B477" w14:textId="77777777" w:rsidTr="00AF65D0">
        <w:trPr>
          <w:trHeight w:val="230"/>
        </w:trPr>
        <w:tc>
          <w:tcPr>
            <w:tcW w:w="2628" w:type="pct"/>
            <w:gridSpan w:val="2"/>
            <w:tcBorders>
              <w:bottom w:val="single" w:sz="12" w:space="0" w:color="E7E6E6" w:themeColor="background2"/>
            </w:tcBorders>
            <w:vAlign w:val="center"/>
          </w:tcPr>
          <w:p w14:paraId="077C9169" w14:textId="5CBB52BC" w:rsidR="000A7720" w:rsidRPr="00D05629" w:rsidRDefault="000A7720" w:rsidP="0095281A">
            <w:pPr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</w:pPr>
            <w:r w:rsidRPr="006D3436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 xml:space="preserve">Total </w:t>
            </w:r>
            <w:r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>Credit</w:t>
            </w:r>
            <w:r w:rsidRPr="006D3436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 xml:space="preserve"> Hours</w:t>
            </w:r>
            <w:r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>:</w:t>
            </w:r>
            <w:r w:rsidRPr="00D05629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>15</w:t>
            </w:r>
          </w:p>
        </w:tc>
        <w:tc>
          <w:tcPr>
            <w:tcW w:w="2372" w:type="pct"/>
            <w:gridSpan w:val="3"/>
            <w:tcBorders>
              <w:bottom w:val="single" w:sz="12" w:space="0" w:color="E7E6E6" w:themeColor="background2"/>
            </w:tcBorders>
            <w:vAlign w:val="center"/>
          </w:tcPr>
          <w:p w14:paraId="50E32D67" w14:textId="04E235F0" w:rsidR="000A7720" w:rsidRPr="00D05629" w:rsidRDefault="000A7720" w:rsidP="0095281A">
            <w:pPr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</w:pPr>
            <w:r w:rsidRPr="006D3436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 xml:space="preserve">Total </w:t>
            </w:r>
            <w:r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>Credit</w:t>
            </w:r>
            <w:r w:rsidRPr="006D3436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 xml:space="preserve"> Hours</w:t>
            </w:r>
            <w:r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 xml:space="preserve"> 15</w:t>
            </w:r>
          </w:p>
        </w:tc>
      </w:tr>
      <w:tr w:rsidR="000A7720" w:rsidRPr="00D62AD0" w14:paraId="6AE5E0DE" w14:textId="77777777" w:rsidTr="000A7720">
        <w:trPr>
          <w:trHeight w:val="144"/>
        </w:trPr>
        <w:tc>
          <w:tcPr>
            <w:tcW w:w="5000" w:type="pct"/>
            <w:gridSpan w:val="5"/>
            <w:tcBorders>
              <w:bottom w:val="nil"/>
            </w:tcBorders>
            <w:vAlign w:val="center"/>
          </w:tcPr>
          <w:p w14:paraId="5AA0EE61" w14:textId="77777777" w:rsidR="000A7720" w:rsidRPr="00D62AD0" w:rsidRDefault="000A7720" w:rsidP="000A7720">
            <w:pPr>
              <w:rPr>
                <w:rFonts w:ascii="Arial" w:eastAsia="Times New Roman" w:hAnsi="Arial" w:cs="Arial"/>
                <w:color w:val="004B8D"/>
                <w:sz w:val="16"/>
                <w:szCs w:val="16"/>
                <w:shd w:val="clear" w:color="auto" w:fill="FFFFFF"/>
              </w:rPr>
            </w:pPr>
          </w:p>
        </w:tc>
      </w:tr>
      <w:tr w:rsidR="000A7720" w:rsidRPr="00D62AD0" w14:paraId="30C46DD2" w14:textId="77777777" w:rsidTr="000A7720">
        <w:trPr>
          <w:gridAfter w:val="1"/>
          <w:wAfter w:w="5" w:type="pct"/>
          <w:trHeight w:val="288"/>
        </w:trPr>
        <w:tc>
          <w:tcPr>
            <w:tcW w:w="2628" w:type="pct"/>
            <w:gridSpan w:val="2"/>
            <w:tcBorders>
              <w:top w:val="nil"/>
            </w:tcBorders>
            <w:vAlign w:val="center"/>
          </w:tcPr>
          <w:p w14:paraId="0FF0987E" w14:textId="77777777" w:rsidR="000A7720" w:rsidRPr="00D62AD0" w:rsidRDefault="000A7720" w:rsidP="000A7720">
            <w:pPr>
              <w:rPr>
                <w:rFonts w:ascii="Arial" w:eastAsia="Times New Roman" w:hAnsi="Arial" w:cs="Arial"/>
                <w:b/>
                <w:bCs/>
                <w:color w:val="333333"/>
                <w:sz w:val="15"/>
                <w:szCs w:val="15"/>
              </w:rPr>
            </w:pPr>
            <w:r>
              <w:rPr>
                <w:rFonts w:ascii="Arial" w:eastAsia="Times New Roman" w:hAnsi="Arial" w:cs="Arial"/>
                <w:b/>
                <w:bCs/>
                <w:color w:val="333333"/>
                <w:sz w:val="15"/>
                <w:szCs w:val="15"/>
              </w:rPr>
              <w:t xml:space="preserve">Summer Semester </w:t>
            </w:r>
          </w:p>
        </w:tc>
        <w:tc>
          <w:tcPr>
            <w:tcW w:w="2367" w:type="pct"/>
            <w:gridSpan w:val="2"/>
            <w:tcBorders>
              <w:top w:val="nil"/>
            </w:tcBorders>
            <w:vAlign w:val="center"/>
          </w:tcPr>
          <w:p w14:paraId="1C16C65C" w14:textId="77777777" w:rsidR="000A7720" w:rsidRPr="00D62AD0" w:rsidRDefault="000A7720" w:rsidP="000A7720">
            <w:pPr>
              <w:rPr>
                <w:rFonts w:ascii="Arial" w:eastAsia="Times New Roman" w:hAnsi="Arial" w:cs="Arial"/>
                <w:b/>
                <w:bCs/>
                <w:color w:val="333333"/>
                <w:sz w:val="15"/>
                <w:szCs w:val="15"/>
              </w:rPr>
            </w:pPr>
          </w:p>
        </w:tc>
      </w:tr>
      <w:tr w:rsidR="000A7720" w:rsidRPr="00D05629" w14:paraId="579C0549" w14:textId="77777777" w:rsidTr="000A7720">
        <w:trPr>
          <w:trHeight w:val="332"/>
        </w:trPr>
        <w:tc>
          <w:tcPr>
            <w:tcW w:w="2069" w:type="pct"/>
            <w:tcBorders>
              <w:top w:val="dashSmallGap" w:sz="4" w:space="0" w:color="D0CECE" w:themeColor="background2" w:themeShade="E6"/>
              <w:bottom w:val="nil"/>
            </w:tcBorders>
            <w:vAlign w:val="center"/>
          </w:tcPr>
          <w:p w14:paraId="7AB5E62E" w14:textId="77777777" w:rsidR="000A7720" w:rsidRPr="00D05629" w:rsidRDefault="000A7720" w:rsidP="000A7720">
            <w:pPr>
              <w:rPr>
                <w:rFonts w:eastAsia="Times New Roman"/>
                <w:sz w:val="15"/>
                <w:szCs w:val="15"/>
              </w:rPr>
            </w:pPr>
            <w:r w:rsidRPr="00B505B9"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>Course</w:t>
            </w:r>
            <w:r w:rsidRPr="00D05629"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 xml:space="preserve"> </w:t>
            </w:r>
          </w:p>
        </w:tc>
        <w:tc>
          <w:tcPr>
            <w:tcW w:w="559" w:type="pct"/>
            <w:tcBorders>
              <w:top w:val="dashSmallGap" w:sz="4" w:space="0" w:color="D0CECE" w:themeColor="background2" w:themeShade="E6"/>
              <w:bottom w:val="nil"/>
            </w:tcBorders>
            <w:vAlign w:val="center"/>
          </w:tcPr>
          <w:p w14:paraId="2F4C6B32" w14:textId="77777777" w:rsidR="000A7720" w:rsidRPr="00D05629" w:rsidRDefault="000A7720" w:rsidP="000A7720">
            <w:pPr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 xml:space="preserve">Credit </w:t>
            </w:r>
            <w:r w:rsidRPr="00B505B9"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>Hours</w:t>
            </w:r>
          </w:p>
        </w:tc>
        <w:tc>
          <w:tcPr>
            <w:tcW w:w="1809" w:type="pct"/>
            <w:tcBorders>
              <w:top w:val="dashSmallGap" w:sz="4" w:space="0" w:color="D0CECE" w:themeColor="background2" w:themeShade="E6"/>
              <w:bottom w:val="nil"/>
            </w:tcBorders>
            <w:vAlign w:val="center"/>
          </w:tcPr>
          <w:p w14:paraId="21B93A01" w14:textId="77777777" w:rsidR="000A7720" w:rsidRPr="00D05629" w:rsidRDefault="000A7720" w:rsidP="000A7720">
            <w:pPr>
              <w:rPr>
                <w:rFonts w:eastAsia="Times New Roman"/>
                <w:sz w:val="15"/>
                <w:szCs w:val="15"/>
              </w:rPr>
            </w:pPr>
          </w:p>
        </w:tc>
        <w:tc>
          <w:tcPr>
            <w:tcW w:w="563" w:type="pct"/>
            <w:gridSpan w:val="2"/>
            <w:tcBorders>
              <w:top w:val="dashSmallGap" w:sz="4" w:space="0" w:color="D0CECE" w:themeColor="background2" w:themeShade="E6"/>
              <w:bottom w:val="nil"/>
            </w:tcBorders>
            <w:vAlign w:val="center"/>
          </w:tcPr>
          <w:p w14:paraId="59F2EDDC" w14:textId="77777777" w:rsidR="000A7720" w:rsidRPr="00D05629" w:rsidRDefault="000A7720" w:rsidP="000A7720">
            <w:pPr>
              <w:rPr>
                <w:rFonts w:eastAsia="Times New Roman"/>
                <w:sz w:val="15"/>
                <w:szCs w:val="15"/>
              </w:rPr>
            </w:pPr>
          </w:p>
        </w:tc>
      </w:tr>
      <w:tr w:rsidR="000A7720" w:rsidRPr="00D62AD0" w14:paraId="2A0E046A" w14:textId="77777777" w:rsidTr="000A7720">
        <w:trPr>
          <w:trHeight w:val="230"/>
        </w:trPr>
        <w:tc>
          <w:tcPr>
            <w:tcW w:w="2069" w:type="pct"/>
            <w:tcBorders>
              <w:top w:val="nil"/>
              <w:bottom w:val="single" w:sz="4" w:space="0" w:color="BDD6EE" w:themeColor="accent1" w:themeTint="66"/>
            </w:tcBorders>
            <w:vAlign w:val="center"/>
          </w:tcPr>
          <w:p w14:paraId="17839EBC" w14:textId="33158629" w:rsidR="000A7720" w:rsidRPr="00D62AD0" w:rsidRDefault="000A7720" w:rsidP="000A772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</w:rPr>
              <w:t xml:space="preserve">EDU 3318 Introduction to Early Childhood </w:t>
            </w:r>
          </w:p>
        </w:tc>
        <w:tc>
          <w:tcPr>
            <w:tcW w:w="559" w:type="pct"/>
            <w:tcBorders>
              <w:top w:val="nil"/>
              <w:bottom w:val="single" w:sz="4" w:space="0" w:color="BDD6EE" w:themeColor="accent1" w:themeTint="66"/>
            </w:tcBorders>
            <w:vAlign w:val="center"/>
          </w:tcPr>
          <w:p w14:paraId="2F6D4446" w14:textId="77777777" w:rsidR="000A7720" w:rsidRPr="00D62AD0" w:rsidRDefault="000A7720" w:rsidP="000A7720">
            <w:pPr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</w:pPr>
            <w:r w:rsidRPr="00D62AD0"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  <w:t>3</w:t>
            </w:r>
          </w:p>
        </w:tc>
        <w:tc>
          <w:tcPr>
            <w:tcW w:w="1809" w:type="pct"/>
            <w:tcBorders>
              <w:top w:val="nil"/>
              <w:bottom w:val="single" w:sz="4" w:space="0" w:color="BDD6EE" w:themeColor="accent1" w:themeTint="66"/>
            </w:tcBorders>
            <w:vAlign w:val="center"/>
          </w:tcPr>
          <w:p w14:paraId="0DE11131" w14:textId="77777777" w:rsidR="000A7720" w:rsidRPr="00D62AD0" w:rsidRDefault="000A7720" w:rsidP="000A7720">
            <w:pPr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</w:pPr>
          </w:p>
        </w:tc>
        <w:tc>
          <w:tcPr>
            <w:tcW w:w="563" w:type="pct"/>
            <w:gridSpan w:val="2"/>
            <w:tcBorders>
              <w:top w:val="nil"/>
              <w:bottom w:val="single" w:sz="4" w:space="0" w:color="BDD6EE" w:themeColor="accent1" w:themeTint="66"/>
            </w:tcBorders>
            <w:vAlign w:val="center"/>
          </w:tcPr>
          <w:p w14:paraId="0E5D3D86" w14:textId="77777777" w:rsidR="000A7720" w:rsidRPr="00D62AD0" w:rsidRDefault="000A7720" w:rsidP="000A7720">
            <w:pPr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</w:pPr>
          </w:p>
        </w:tc>
      </w:tr>
      <w:tr w:rsidR="000A7720" w:rsidRPr="00553566" w14:paraId="25C395C7" w14:textId="77777777" w:rsidTr="000A7720">
        <w:trPr>
          <w:trHeight w:val="230"/>
        </w:trPr>
        <w:tc>
          <w:tcPr>
            <w:tcW w:w="206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76CC1BF7" w14:textId="0AD21817" w:rsidR="000A7720" w:rsidRPr="00553566" w:rsidRDefault="000A7720" w:rsidP="000A772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 xml:space="preserve">RDG 4402 Intermediate Literacy </w:t>
            </w:r>
          </w:p>
        </w:tc>
        <w:tc>
          <w:tcPr>
            <w:tcW w:w="55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0F59BB2F" w14:textId="41444737" w:rsidR="000A7720" w:rsidRPr="00553566" w:rsidRDefault="000A7720" w:rsidP="000A772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4</w:t>
            </w:r>
          </w:p>
        </w:tc>
        <w:tc>
          <w:tcPr>
            <w:tcW w:w="180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006EB5A5" w14:textId="77777777" w:rsidR="000A7720" w:rsidRPr="00553566" w:rsidRDefault="000A7720" w:rsidP="000A772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</w:p>
        </w:tc>
        <w:tc>
          <w:tcPr>
            <w:tcW w:w="563" w:type="pct"/>
            <w:gridSpan w:val="2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323B3DEE" w14:textId="77777777" w:rsidR="000A7720" w:rsidRPr="00553566" w:rsidRDefault="000A7720" w:rsidP="000A772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</w:p>
        </w:tc>
      </w:tr>
      <w:tr w:rsidR="000A7720" w:rsidRPr="00D05629" w14:paraId="7878E4B0" w14:textId="77777777" w:rsidTr="000A7720">
        <w:trPr>
          <w:trHeight w:val="230"/>
        </w:trPr>
        <w:tc>
          <w:tcPr>
            <w:tcW w:w="2628" w:type="pct"/>
            <w:gridSpan w:val="2"/>
            <w:tcBorders>
              <w:bottom w:val="single" w:sz="12" w:space="0" w:color="E7E6E6" w:themeColor="background2"/>
            </w:tcBorders>
            <w:vAlign w:val="center"/>
          </w:tcPr>
          <w:p w14:paraId="5B55A8C1" w14:textId="60FA0836" w:rsidR="000A7720" w:rsidRPr="00D05629" w:rsidRDefault="000A7720" w:rsidP="000A7720">
            <w:pPr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</w:pPr>
            <w:r w:rsidRPr="006D3436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 xml:space="preserve">Total </w:t>
            </w:r>
            <w:r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>Credit</w:t>
            </w:r>
            <w:r w:rsidRPr="006D3436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 xml:space="preserve"> Hours</w:t>
            </w:r>
            <w:r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>:</w:t>
            </w:r>
            <w:r w:rsidRPr="00D05629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498F"/>
                <w:sz w:val="15"/>
                <w:szCs w:val="15"/>
              </w:rPr>
              <w:t>7</w:t>
            </w:r>
          </w:p>
        </w:tc>
        <w:tc>
          <w:tcPr>
            <w:tcW w:w="2372" w:type="pct"/>
            <w:gridSpan w:val="3"/>
            <w:tcBorders>
              <w:bottom w:val="single" w:sz="12" w:space="0" w:color="E7E6E6" w:themeColor="background2"/>
            </w:tcBorders>
            <w:vAlign w:val="center"/>
          </w:tcPr>
          <w:p w14:paraId="0037D1D1" w14:textId="77777777" w:rsidR="000A7720" w:rsidRPr="00D05629" w:rsidRDefault="000A7720" w:rsidP="000A7720">
            <w:pPr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</w:pPr>
          </w:p>
        </w:tc>
      </w:tr>
      <w:tr w:rsidR="000A7720" w:rsidRPr="00D62AD0" w14:paraId="4F55F68A" w14:textId="77777777" w:rsidTr="000A7720">
        <w:trPr>
          <w:trHeight w:val="144"/>
        </w:trPr>
        <w:tc>
          <w:tcPr>
            <w:tcW w:w="5000" w:type="pct"/>
            <w:gridSpan w:val="5"/>
            <w:tcBorders>
              <w:bottom w:val="nil"/>
            </w:tcBorders>
            <w:vAlign w:val="center"/>
          </w:tcPr>
          <w:p w14:paraId="53FA549A" w14:textId="77777777" w:rsidR="000A7720" w:rsidRDefault="000A7720" w:rsidP="000A7720">
            <w:pPr>
              <w:rPr>
                <w:rFonts w:ascii="Arial" w:eastAsia="Times New Roman" w:hAnsi="Arial" w:cs="Arial"/>
                <w:color w:val="004B8D"/>
                <w:sz w:val="16"/>
                <w:szCs w:val="16"/>
                <w:shd w:val="clear" w:color="auto" w:fill="FFFFFF"/>
              </w:rPr>
            </w:pPr>
          </w:p>
          <w:p w14:paraId="12D6A3C8" w14:textId="391B3080" w:rsidR="000A7720" w:rsidRPr="00D62AD0" w:rsidRDefault="000A7720" w:rsidP="000A7720">
            <w:pPr>
              <w:rPr>
                <w:rFonts w:ascii="Arial" w:eastAsia="Times New Roman" w:hAnsi="Arial" w:cs="Arial"/>
                <w:color w:val="004B8D"/>
                <w:sz w:val="16"/>
                <w:szCs w:val="16"/>
                <w:shd w:val="clear" w:color="auto" w:fill="FFFFFF"/>
              </w:rPr>
            </w:pPr>
            <w:r w:rsidRPr="00D62AD0">
              <w:rPr>
                <w:rFonts w:ascii="Arial" w:eastAsia="Times New Roman" w:hAnsi="Arial" w:cs="Arial"/>
                <w:color w:val="004B8D"/>
                <w:sz w:val="16"/>
                <w:szCs w:val="16"/>
                <w:shd w:val="clear" w:color="auto" w:fill="FFFFFF"/>
              </w:rPr>
              <w:t xml:space="preserve">Year </w:t>
            </w:r>
            <w:r>
              <w:rPr>
                <w:rFonts w:ascii="Arial" w:eastAsia="Times New Roman" w:hAnsi="Arial" w:cs="Arial"/>
                <w:color w:val="004B8D"/>
                <w:sz w:val="16"/>
                <w:szCs w:val="16"/>
                <w:shd w:val="clear" w:color="auto" w:fill="FFFFFF"/>
              </w:rPr>
              <w:t>4</w:t>
            </w:r>
          </w:p>
        </w:tc>
      </w:tr>
      <w:tr w:rsidR="000A7720" w:rsidRPr="00D62AD0" w14:paraId="1F885FC8" w14:textId="77777777" w:rsidTr="000A7720">
        <w:trPr>
          <w:gridAfter w:val="1"/>
          <w:wAfter w:w="5" w:type="pct"/>
          <w:trHeight w:val="288"/>
        </w:trPr>
        <w:tc>
          <w:tcPr>
            <w:tcW w:w="2628" w:type="pct"/>
            <w:gridSpan w:val="2"/>
            <w:tcBorders>
              <w:top w:val="nil"/>
            </w:tcBorders>
            <w:vAlign w:val="center"/>
          </w:tcPr>
          <w:p w14:paraId="2FDFDF88" w14:textId="77777777" w:rsidR="000A7720" w:rsidRPr="00D62AD0" w:rsidRDefault="000A7720" w:rsidP="000A7720">
            <w:pPr>
              <w:rPr>
                <w:rFonts w:ascii="Arial" w:eastAsia="Times New Roman" w:hAnsi="Arial" w:cs="Arial"/>
                <w:b/>
                <w:bCs/>
                <w:color w:val="333333"/>
                <w:sz w:val="15"/>
                <w:szCs w:val="15"/>
              </w:rPr>
            </w:pPr>
            <w:r w:rsidRPr="00D62AD0">
              <w:rPr>
                <w:rFonts w:ascii="Arial" w:eastAsia="Times New Roman" w:hAnsi="Arial" w:cs="Arial"/>
                <w:b/>
                <w:bCs/>
                <w:color w:val="333333"/>
                <w:sz w:val="15"/>
                <w:szCs w:val="15"/>
              </w:rPr>
              <w:t>Fall Semester</w:t>
            </w:r>
          </w:p>
        </w:tc>
        <w:tc>
          <w:tcPr>
            <w:tcW w:w="2367" w:type="pct"/>
            <w:gridSpan w:val="2"/>
            <w:tcBorders>
              <w:top w:val="nil"/>
            </w:tcBorders>
            <w:vAlign w:val="center"/>
          </w:tcPr>
          <w:p w14:paraId="3A8F1E40" w14:textId="77777777" w:rsidR="000A7720" w:rsidRPr="00D62AD0" w:rsidRDefault="000A7720" w:rsidP="000A7720">
            <w:pPr>
              <w:rPr>
                <w:rFonts w:ascii="Arial" w:eastAsia="Times New Roman" w:hAnsi="Arial" w:cs="Arial"/>
                <w:b/>
                <w:bCs/>
                <w:color w:val="333333"/>
                <w:sz w:val="15"/>
                <w:szCs w:val="15"/>
              </w:rPr>
            </w:pPr>
            <w:r w:rsidRPr="00D62AD0">
              <w:rPr>
                <w:rFonts w:ascii="Arial" w:eastAsia="Times New Roman" w:hAnsi="Arial" w:cs="Arial"/>
                <w:b/>
                <w:bCs/>
                <w:color w:val="333333"/>
                <w:sz w:val="15"/>
                <w:szCs w:val="15"/>
              </w:rPr>
              <w:t>Spring Semester</w:t>
            </w:r>
          </w:p>
        </w:tc>
      </w:tr>
      <w:tr w:rsidR="000A7720" w:rsidRPr="00D05629" w14:paraId="0581CA73" w14:textId="77777777" w:rsidTr="000A7720">
        <w:trPr>
          <w:trHeight w:val="332"/>
        </w:trPr>
        <w:tc>
          <w:tcPr>
            <w:tcW w:w="2069" w:type="pct"/>
            <w:tcBorders>
              <w:top w:val="dashSmallGap" w:sz="4" w:space="0" w:color="D0CECE" w:themeColor="background2" w:themeShade="E6"/>
              <w:bottom w:val="nil"/>
            </w:tcBorders>
            <w:vAlign w:val="center"/>
          </w:tcPr>
          <w:p w14:paraId="4DCF5006" w14:textId="77777777" w:rsidR="000A7720" w:rsidRPr="00D05629" w:rsidRDefault="000A7720" w:rsidP="000A7720">
            <w:pPr>
              <w:rPr>
                <w:rFonts w:eastAsia="Times New Roman"/>
                <w:sz w:val="15"/>
                <w:szCs w:val="15"/>
              </w:rPr>
            </w:pPr>
            <w:r w:rsidRPr="00B505B9"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>Course</w:t>
            </w:r>
            <w:r w:rsidRPr="00D05629"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 xml:space="preserve"> </w:t>
            </w:r>
          </w:p>
        </w:tc>
        <w:tc>
          <w:tcPr>
            <w:tcW w:w="559" w:type="pct"/>
            <w:tcBorders>
              <w:top w:val="dashSmallGap" w:sz="4" w:space="0" w:color="D0CECE" w:themeColor="background2" w:themeShade="E6"/>
              <w:bottom w:val="nil"/>
            </w:tcBorders>
            <w:vAlign w:val="center"/>
          </w:tcPr>
          <w:p w14:paraId="253DE440" w14:textId="77777777" w:rsidR="000A7720" w:rsidRPr="00D05629" w:rsidRDefault="000A7720" w:rsidP="000A7720">
            <w:pPr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 xml:space="preserve">Credit </w:t>
            </w:r>
            <w:r w:rsidRPr="00B505B9"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>Hours</w:t>
            </w:r>
          </w:p>
        </w:tc>
        <w:tc>
          <w:tcPr>
            <w:tcW w:w="1809" w:type="pct"/>
            <w:tcBorders>
              <w:top w:val="dashSmallGap" w:sz="4" w:space="0" w:color="D0CECE" w:themeColor="background2" w:themeShade="E6"/>
              <w:bottom w:val="nil"/>
            </w:tcBorders>
            <w:vAlign w:val="center"/>
          </w:tcPr>
          <w:p w14:paraId="526A3E92" w14:textId="77777777" w:rsidR="000A7720" w:rsidRPr="00D05629" w:rsidRDefault="000A7720" w:rsidP="000A7720">
            <w:pPr>
              <w:rPr>
                <w:rFonts w:eastAsia="Times New Roman"/>
                <w:sz w:val="15"/>
                <w:szCs w:val="15"/>
              </w:rPr>
            </w:pPr>
            <w:r w:rsidRPr="00B505B9"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>Course</w:t>
            </w:r>
            <w:r w:rsidRPr="00D05629"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 xml:space="preserve"> </w:t>
            </w:r>
          </w:p>
        </w:tc>
        <w:tc>
          <w:tcPr>
            <w:tcW w:w="563" w:type="pct"/>
            <w:gridSpan w:val="2"/>
            <w:tcBorders>
              <w:top w:val="dashSmallGap" w:sz="4" w:space="0" w:color="D0CECE" w:themeColor="background2" w:themeShade="E6"/>
              <w:bottom w:val="nil"/>
            </w:tcBorders>
            <w:vAlign w:val="center"/>
          </w:tcPr>
          <w:p w14:paraId="50EF4047" w14:textId="77777777" w:rsidR="000A7720" w:rsidRPr="00D05629" w:rsidRDefault="000A7720" w:rsidP="000A7720">
            <w:pPr>
              <w:rPr>
                <w:rFonts w:eastAsia="Times New Roman"/>
                <w:sz w:val="15"/>
                <w:szCs w:val="15"/>
              </w:rPr>
            </w:pPr>
            <w:r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 xml:space="preserve">Credit </w:t>
            </w:r>
            <w:r w:rsidRPr="00B505B9">
              <w:rPr>
                <w:rFonts w:ascii="Arial" w:eastAsia="Times New Roman" w:hAnsi="Arial" w:cs="Arial"/>
                <w:b/>
                <w:bCs/>
                <w:color w:val="999999"/>
                <w:sz w:val="15"/>
                <w:szCs w:val="15"/>
                <w:shd w:val="clear" w:color="auto" w:fill="FFFFFF"/>
              </w:rPr>
              <w:t>Hours</w:t>
            </w:r>
          </w:p>
        </w:tc>
      </w:tr>
      <w:tr w:rsidR="000A7720" w:rsidRPr="00D62AD0" w14:paraId="20262CFC" w14:textId="77777777" w:rsidTr="000A7720">
        <w:trPr>
          <w:trHeight w:val="230"/>
        </w:trPr>
        <w:tc>
          <w:tcPr>
            <w:tcW w:w="2069" w:type="pct"/>
            <w:tcBorders>
              <w:top w:val="nil"/>
              <w:bottom w:val="single" w:sz="4" w:space="0" w:color="BDD6EE" w:themeColor="accent1" w:themeTint="66"/>
            </w:tcBorders>
            <w:vAlign w:val="center"/>
          </w:tcPr>
          <w:p w14:paraId="5F404B68" w14:textId="6FE37135" w:rsidR="000A7720" w:rsidRPr="00D62AD0" w:rsidRDefault="000A7720" w:rsidP="000A772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</w:rPr>
              <w:t xml:space="preserve">EDU 3310 Studies in Multicultural Education </w:t>
            </w:r>
          </w:p>
        </w:tc>
        <w:tc>
          <w:tcPr>
            <w:tcW w:w="559" w:type="pct"/>
            <w:tcBorders>
              <w:top w:val="nil"/>
              <w:bottom w:val="single" w:sz="4" w:space="0" w:color="BDD6EE" w:themeColor="accent1" w:themeTint="66"/>
            </w:tcBorders>
            <w:vAlign w:val="center"/>
          </w:tcPr>
          <w:p w14:paraId="4099C65F" w14:textId="77777777" w:rsidR="000A7720" w:rsidRPr="00D62AD0" w:rsidRDefault="000A7720" w:rsidP="000A7720">
            <w:pPr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</w:pPr>
            <w:r w:rsidRPr="00D62AD0"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  <w:t>3</w:t>
            </w:r>
          </w:p>
        </w:tc>
        <w:tc>
          <w:tcPr>
            <w:tcW w:w="1809" w:type="pct"/>
            <w:tcBorders>
              <w:top w:val="nil"/>
              <w:bottom w:val="single" w:sz="4" w:space="0" w:color="BDD6EE" w:themeColor="accent1" w:themeTint="66"/>
            </w:tcBorders>
            <w:vAlign w:val="center"/>
          </w:tcPr>
          <w:p w14:paraId="665C126F" w14:textId="701A67FC" w:rsidR="000A7720" w:rsidRPr="00D62AD0" w:rsidRDefault="000A7720" w:rsidP="0072613A">
            <w:pPr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</w:pPr>
            <w:r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  <w:t xml:space="preserve">EDU </w:t>
            </w:r>
            <w:r w:rsidR="00FE668E"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  <w:t>4608 Clinical</w:t>
            </w:r>
            <w:r w:rsidR="0072613A"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  <w:t xml:space="preserve"> Teaching </w:t>
            </w:r>
            <w:r w:rsidR="002D50AD"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  <w:t xml:space="preserve">Elementary </w:t>
            </w:r>
          </w:p>
        </w:tc>
        <w:tc>
          <w:tcPr>
            <w:tcW w:w="563" w:type="pct"/>
            <w:gridSpan w:val="2"/>
            <w:tcBorders>
              <w:top w:val="nil"/>
              <w:bottom w:val="single" w:sz="4" w:space="0" w:color="BDD6EE" w:themeColor="accent1" w:themeTint="66"/>
            </w:tcBorders>
            <w:vAlign w:val="center"/>
          </w:tcPr>
          <w:p w14:paraId="753C2A0D" w14:textId="7818059B" w:rsidR="000A7720" w:rsidRPr="00D62AD0" w:rsidRDefault="0072613A" w:rsidP="000A7720">
            <w:pPr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</w:pPr>
            <w:r>
              <w:rPr>
                <w:rFonts w:ascii="Arial" w:hAnsi="Arial" w:cs="Arial"/>
                <w:color w:val="595959" w:themeColor="text1" w:themeTint="A6"/>
                <w:sz w:val="15"/>
                <w:szCs w:val="15"/>
              </w:rPr>
              <w:t>6</w:t>
            </w:r>
          </w:p>
        </w:tc>
      </w:tr>
      <w:tr w:rsidR="000A7720" w:rsidRPr="00553566" w14:paraId="61F823B3" w14:textId="77777777" w:rsidTr="000A7720">
        <w:trPr>
          <w:trHeight w:val="230"/>
        </w:trPr>
        <w:tc>
          <w:tcPr>
            <w:tcW w:w="206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7398878D" w14:textId="1C4D909F" w:rsidR="000A7720" w:rsidRPr="00553566" w:rsidRDefault="000A7720" w:rsidP="000A772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 xml:space="preserve">EDU 4348 SS for Elementary School Teachers </w:t>
            </w:r>
          </w:p>
        </w:tc>
        <w:tc>
          <w:tcPr>
            <w:tcW w:w="55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3D951B6B" w14:textId="77777777" w:rsidR="000A7720" w:rsidRPr="00553566" w:rsidRDefault="000A7720" w:rsidP="000A772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3</w:t>
            </w:r>
          </w:p>
        </w:tc>
        <w:tc>
          <w:tcPr>
            <w:tcW w:w="180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1C49A0A1" w14:textId="4C9C03F1" w:rsidR="000A7720" w:rsidRPr="00553566" w:rsidRDefault="000A7720" w:rsidP="000A772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</w:p>
        </w:tc>
        <w:tc>
          <w:tcPr>
            <w:tcW w:w="563" w:type="pct"/>
            <w:gridSpan w:val="2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4FA40246" w14:textId="51164E40" w:rsidR="000A7720" w:rsidRPr="00553566" w:rsidRDefault="000A7720" w:rsidP="000A772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</w:p>
        </w:tc>
      </w:tr>
      <w:tr w:rsidR="000A7720" w:rsidRPr="00553566" w14:paraId="10DCE8DF" w14:textId="77777777" w:rsidTr="000A7720">
        <w:trPr>
          <w:trHeight w:val="230"/>
        </w:trPr>
        <w:tc>
          <w:tcPr>
            <w:tcW w:w="206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077E75EE" w14:textId="5197D9F1" w:rsidR="000A7720" w:rsidRPr="00553566" w:rsidRDefault="000A7720" w:rsidP="000A772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 xml:space="preserve">RDG 4323 ESL Literacy </w:t>
            </w:r>
          </w:p>
        </w:tc>
        <w:tc>
          <w:tcPr>
            <w:tcW w:w="55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197ECE28" w14:textId="77777777" w:rsidR="000A7720" w:rsidRPr="00553566" w:rsidRDefault="000A7720" w:rsidP="000A772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3</w:t>
            </w:r>
          </w:p>
        </w:tc>
        <w:tc>
          <w:tcPr>
            <w:tcW w:w="180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30B78BD4" w14:textId="18501F7A" w:rsidR="000A7720" w:rsidRPr="00553566" w:rsidRDefault="000A7720" w:rsidP="000A772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</w:p>
        </w:tc>
        <w:tc>
          <w:tcPr>
            <w:tcW w:w="563" w:type="pct"/>
            <w:gridSpan w:val="2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0C7C1FCE" w14:textId="5FC4D360" w:rsidR="000A7720" w:rsidRPr="00553566" w:rsidRDefault="000A7720" w:rsidP="000A772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</w:p>
        </w:tc>
      </w:tr>
      <w:tr w:rsidR="000A7720" w:rsidRPr="00553566" w14:paraId="431666A6" w14:textId="77777777" w:rsidTr="000A7720">
        <w:trPr>
          <w:trHeight w:val="230"/>
        </w:trPr>
        <w:tc>
          <w:tcPr>
            <w:tcW w:w="206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05DE6DFC" w14:textId="52D88BAE" w:rsidR="000A7720" w:rsidRPr="00553566" w:rsidRDefault="000A7720" w:rsidP="000A772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 xml:space="preserve">RDG 4345 Teaching Writing in Elem Classroom </w:t>
            </w:r>
          </w:p>
        </w:tc>
        <w:tc>
          <w:tcPr>
            <w:tcW w:w="55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412E0E26" w14:textId="77777777" w:rsidR="000A7720" w:rsidRPr="00553566" w:rsidRDefault="000A7720" w:rsidP="000A772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  <w:t>3</w:t>
            </w:r>
          </w:p>
        </w:tc>
        <w:tc>
          <w:tcPr>
            <w:tcW w:w="1809" w:type="pct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1EE1AB16" w14:textId="54D44683" w:rsidR="000A7720" w:rsidRPr="00553566" w:rsidRDefault="000A7720" w:rsidP="000A772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</w:p>
        </w:tc>
        <w:tc>
          <w:tcPr>
            <w:tcW w:w="563" w:type="pct"/>
            <w:gridSpan w:val="2"/>
            <w:tcBorders>
              <w:top w:val="single" w:sz="4" w:space="0" w:color="BDD6EE" w:themeColor="accent1" w:themeTint="66"/>
              <w:bottom w:val="single" w:sz="4" w:space="0" w:color="BDD6EE" w:themeColor="accent1" w:themeTint="66"/>
            </w:tcBorders>
            <w:vAlign w:val="center"/>
          </w:tcPr>
          <w:p w14:paraId="526D3851" w14:textId="1CEDF9D2" w:rsidR="000A7720" w:rsidRPr="00553566" w:rsidRDefault="000A7720" w:rsidP="000A7720">
            <w:pPr>
              <w:ind w:right="796"/>
              <w:rPr>
                <w:rFonts w:ascii="Arial" w:eastAsia="Times New Roman" w:hAnsi="Arial" w:cs="Arial"/>
                <w:color w:val="595959" w:themeColor="text1" w:themeTint="A6"/>
                <w:sz w:val="15"/>
                <w:szCs w:val="15"/>
                <w:shd w:val="clear" w:color="auto" w:fill="FFFFFF"/>
              </w:rPr>
            </w:pPr>
          </w:p>
        </w:tc>
      </w:tr>
      <w:tr w:rsidR="000A7720" w:rsidRPr="00D05629" w14:paraId="18356898" w14:textId="77777777" w:rsidTr="000A7720">
        <w:trPr>
          <w:trHeight w:val="230"/>
        </w:trPr>
        <w:tc>
          <w:tcPr>
            <w:tcW w:w="2628" w:type="pct"/>
            <w:gridSpan w:val="2"/>
            <w:tcBorders>
              <w:bottom w:val="single" w:sz="12" w:space="0" w:color="E7E6E6" w:themeColor="background2"/>
            </w:tcBorders>
            <w:vAlign w:val="center"/>
          </w:tcPr>
          <w:p w14:paraId="7ECE6399" w14:textId="18CEF87D" w:rsidR="000A7720" w:rsidRPr="00D05629" w:rsidRDefault="000A7720" w:rsidP="000A7720">
            <w:pPr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</w:pPr>
            <w:r w:rsidRPr="006D3436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 xml:space="preserve">Total </w:t>
            </w:r>
            <w:r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>Credit</w:t>
            </w:r>
            <w:r w:rsidRPr="006D3436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 xml:space="preserve"> Hours</w:t>
            </w:r>
            <w:r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>:</w:t>
            </w:r>
            <w:r w:rsidRPr="00D05629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498F"/>
                <w:sz w:val="15"/>
                <w:szCs w:val="15"/>
              </w:rPr>
              <w:t>1</w:t>
            </w:r>
            <w:r w:rsidR="00FE668E">
              <w:rPr>
                <w:rFonts w:ascii="Arial" w:hAnsi="Arial" w:cs="Arial"/>
                <w:b/>
                <w:bCs/>
                <w:color w:val="00498F"/>
                <w:sz w:val="15"/>
                <w:szCs w:val="15"/>
              </w:rPr>
              <w:t>2</w:t>
            </w:r>
          </w:p>
        </w:tc>
        <w:tc>
          <w:tcPr>
            <w:tcW w:w="2372" w:type="pct"/>
            <w:gridSpan w:val="3"/>
            <w:tcBorders>
              <w:bottom w:val="single" w:sz="12" w:space="0" w:color="E7E6E6" w:themeColor="background2"/>
            </w:tcBorders>
            <w:vAlign w:val="center"/>
          </w:tcPr>
          <w:p w14:paraId="4ECFE29C" w14:textId="753A1A77" w:rsidR="000A7720" w:rsidRPr="00D05629" w:rsidRDefault="000A7720" w:rsidP="000A7720">
            <w:pPr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</w:pPr>
            <w:r w:rsidRPr="006D3436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 xml:space="preserve">Total </w:t>
            </w:r>
            <w:r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>Credit</w:t>
            </w:r>
            <w:r w:rsidRPr="006D3436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 xml:space="preserve"> Hours</w:t>
            </w:r>
            <w:r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>:</w:t>
            </w:r>
            <w:r w:rsidRPr="00D05629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 xml:space="preserve"> </w:t>
            </w:r>
            <w:r w:rsidR="0072613A">
              <w:rPr>
                <w:rFonts w:ascii="Arial" w:eastAsia="Times New Roman" w:hAnsi="Arial" w:cs="Arial"/>
                <w:b/>
                <w:bCs/>
                <w:color w:val="00498F"/>
                <w:sz w:val="15"/>
                <w:szCs w:val="15"/>
              </w:rPr>
              <w:t>6</w:t>
            </w:r>
          </w:p>
        </w:tc>
      </w:tr>
    </w:tbl>
    <w:p w14:paraId="257C9033" w14:textId="07E7B376" w:rsidR="00416638" w:rsidRPr="00101BBE" w:rsidRDefault="00416638" w:rsidP="00D05629">
      <w:pPr>
        <w:rPr>
          <w:rFonts w:ascii="Arial" w:hAnsi="Arial" w:cs="Arial"/>
          <w:i/>
          <w:iCs/>
          <w:color w:val="808080" w:themeColor="background1" w:themeShade="80"/>
          <w:sz w:val="14"/>
          <w:szCs w:val="14"/>
        </w:rPr>
      </w:pPr>
    </w:p>
    <w:sectPr w:rsidR="00416638" w:rsidRPr="00101BBE" w:rsidSect="00D62AD0">
      <w:headerReference w:type="default" r:id="rId6"/>
      <w:pgSz w:w="12240" w:h="15840"/>
      <w:pgMar w:top="1188" w:right="1440" w:bottom="981" w:left="99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B64FEC" w14:textId="77777777" w:rsidR="00CB513D" w:rsidRDefault="00CB513D" w:rsidP="00AF1613">
      <w:r>
        <w:separator/>
      </w:r>
    </w:p>
  </w:endnote>
  <w:endnote w:type="continuationSeparator" w:id="0">
    <w:p w14:paraId="41D6E6A5" w14:textId="77777777" w:rsidR="00CB513D" w:rsidRDefault="00CB513D" w:rsidP="00AF1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7B9921" w14:textId="77777777" w:rsidR="00CB513D" w:rsidRDefault="00CB513D" w:rsidP="00AF1613">
      <w:r>
        <w:separator/>
      </w:r>
    </w:p>
  </w:footnote>
  <w:footnote w:type="continuationSeparator" w:id="0">
    <w:p w14:paraId="2AE540C7" w14:textId="77777777" w:rsidR="00CB513D" w:rsidRDefault="00CB513D" w:rsidP="00AF1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533B71" w14:textId="085E625D" w:rsidR="000A7720" w:rsidRDefault="000A7720" w:rsidP="002B556B">
    <w:pPr>
      <w:pStyle w:val="Header"/>
      <w:ind w:left="-450" w:right="-720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247294C" wp14:editId="2EEAC567">
              <wp:simplePos x="0" y="0"/>
              <wp:positionH relativeFrom="column">
                <wp:posOffset>1447800</wp:posOffset>
              </wp:positionH>
              <wp:positionV relativeFrom="paragraph">
                <wp:posOffset>114300</wp:posOffset>
              </wp:positionV>
              <wp:extent cx="3735705" cy="365760"/>
              <wp:effectExtent l="0" t="0" r="0" b="0"/>
              <wp:wrapNone/>
              <wp:docPr id="19" name="Text Box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35705" cy="3657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2374B2B" w14:textId="6EF7FC10" w:rsidR="000A7720" w:rsidRDefault="000A7720" w:rsidP="00A61678">
                          <w:pPr>
                            <w:rPr>
                              <w:rFonts w:ascii="Arial" w:hAnsi="Arial" w:cs="Arial"/>
                              <w:color w:val="DEEAF6" w:themeColor="accent1" w:themeTint="33"/>
                            </w:rPr>
                          </w:pPr>
                          <w:r>
                            <w:rPr>
                              <w:rFonts w:ascii="Arial" w:hAnsi="Arial" w:cs="Arial"/>
                              <w:color w:val="DEEAF6" w:themeColor="accent1" w:themeTint="33"/>
                            </w:rPr>
                            <w:t>B.S. in Education – Early Childhood 6</w:t>
                          </w:r>
                          <w:r w:rsidRPr="00AF65D0">
                            <w:rPr>
                              <w:rFonts w:ascii="Arial" w:hAnsi="Arial" w:cs="Arial"/>
                              <w:color w:val="DEEAF6" w:themeColor="accent1" w:themeTint="33"/>
                              <w:vertAlign w:val="superscript"/>
                            </w:rPr>
                            <w:t>th</w:t>
                          </w:r>
                          <w:r>
                            <w:rPr>
                              <w:rFonts w:ascii="Arial" w:hAnsi="Arial" w:cs="Arial"/>
                              <w:color w:val="DEEAF6" w:themeColor="accent1" w:themeTint="33"/>
                            </w:rPr>
                            <w:t xml:space="preserve"> Grade</w:t>
                          </w:r>
                        </w:p>
                        <w:p w14:paraId="783317A9" w14:textId="77777777" w:rsidR="000A7720" w:rsidRDefault="000A7720" w:rsidP="00A61678">
                          <w:pPr>
                            <w:rPr>
                              <w:rFonts w:ascii="Arial" w:hAnsi="Arial" w:cs="Arial"/>
                              <w:color w:val="DEEAF6" w:themeColor="accent1" w:themeTint="33"/>
                            </w:rPr>
                          </w:pPr>
                        </w:p>
                        <w:p w14:paraId="11069073" w14:textId="77777777" w:rsidR="000A7720" w:rsidRPr="00A61678" w:rsidRDefault="000A7720" w:rsidP="00A61678">
                          <w:pPr>
                            <w:rPr>
                              <w:color w:val="DEEAF6" w:themeColor="accent1" w:themeTint="33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247294C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6" type="#_x0000_t202" style="position:absolute;left:0;text-align:left;margin-left:114pt;margin-top:9pt;width:294.15pt;height:28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" filled="f" stroked="f">
              <v:textbox>
                <w:txbxContent>
                  <w:p w14:paraId="32374B2B" w14:textId="6EF7FC10" w:rsidR="000A7720" w:rsidRDefault="000A7720" w:rsidP="00A61678">
                    <w:pPr>
                      <w:rPr>
                        <w:rFonts w:ascii="Arial" w:hAnsi="Arial" w:cs="Arial"/>
                        <w:color w:val="DEEAF6" w:themeColor="accent1" w:themeTint="33"/>
                      </w:rPr>
                    </w:pPr>
                    <w:r>
                      <w:rPr>
                        <w:rFonts w:ascii="Arial" w:hAnsi="Arial" w:cs="Arial"/>
                        <w:color w:val="DEEAF6" w:themeColor="accent1" w:themeTint="33"/>
                      </w:rPr>
                      <w:t>B.S. in Education – Early Childhood 6</w:t>
                    </w:r>
                    <w:r w:rsidRPr="00AF65D0">
                      <w:rPr>
                        <w:rFonts w:ascii="Arial" w:hAnsi="Arial" w:cs="Arial"/>
                        <w:color w:val="DEEAF6" w:themeColor="accent1" w:themeTint="33"/>
                        <w:vertAlign w:val="superscript"/>
                      </w:rPr>
                      <w:t>th</w:t>
                    </w:r>
                    <w:r>
                      <w:rPr>
                        <w:rFonts w:ascii="Arial" w:hAnsi="Arial" w:cs="Arial"/>
                        <w:color w:val="DEEAF6" w:themeColor="accent1" w:themeTint="33"/>
                      </w:rPr>
                      <w:t xml:space="preserve"> Grade</w:t>
                    </w:r>
                  </w:p>
                  <w:p w14:paraId="783317A9" w14:textId="77777777" w:rsidR="000A7720" w:rsidRDefault="000A7720" w:rsidP="00A61678">
                    <w:pPr>
                      <w:rPr>
                        <w:rFonts w:ascii="Arial" w:hAnsi="Arial" w:cs="Arial"/>
                        <w:color w:val="DEEAF6" w:themeColor="accent1" w:themeTint="33"/>
                      </w:rPr>
                    </w:pPr>
                  </w:p>
                  <w:p w14:paraId="11069073" w14:textId="77777777" w:rsidR="000A7720" w:rsidRPr="00A61678" w:rsidRDefault="000A7720" w:rsidP="00A61678">
                    <w:pPr>
                      <w:rPr>
                        <w:color w:val="DEEAF6" w:themeColor="accent1" w:themeTint="33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47EB5896" wp14:editId="27F03E76">
          <wp:simplePos x="0" y="0"/>
          <wp:positionH relativeFrom="column">
            <wp:posOffset>-267970</wp:posOffset>
          </wp:positionH>
          <wp:positionV relativeFrom="paragraph">
            <wp:posOffset>66040</wp:posOffset>
          </wp:positionV>
          <wp:extent cx="1480185" cy="333375"/>
          <wp:effectExtent l="0" t="0" r="0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../../Desktop/Web_Style_Standard_NEED%20EDIT/University_Logo_&amp;_BG/university%20logo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8018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75C6A9F" wp14:editId="4072DBFC">
              <wp:simplePos x="0" y="0"/>
              <wp:positionH relativeFrom="column">
                <wp:posOffset>-690123</wp:posOffset>
              </wp:positionH>
              <wp:positionV relativeFrom="paragraph">
                <wp:posOffset>-182880</wp:posOffset>
              </wp:positionV>
              <wp:extent cx="7847207" cy="688340"/>
              <wp:effectExtent l="0" t="0" r="1905" b="0"/>
              <wp:wrapNone/>
              <wp:docPr id="15" name="Rectangle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47207" cy="688340"/>
                      </a:xfrm>
                      <a:prstGeom prst="rect">
                        <a:avLst/>
                      </a:prstGeom>
                      <a:solidFill>
                        <a:srgbClr val="004B8D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A3C98AE" id="Rectangle 15" o:spid="_x0000_s1026" style="position:absolute;margin-left:-54.35pt;margin-top:-14.4pt;width:617.9pt;height:54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" fillcolor="#004b8d" stroked="f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33D9C193" wp14:editId="0541C599">
              <wp:simplePos x="0" y="0"/>
              <wp:positionH relativeFrom="column">
                <wp:posOffset>1365885</wp:posOffset>
              </wp:positionH>
              <wp:positionV relativeFrom="paragraph">
                <wp:posOffset>51435</wp:posOffset>
              </wp:positionV>
              <wp:extent cx="0" cy="365760"/>
              <wp:effectExtent l="0" t="0" r="25400" b="15240"/>
              <wp:wrapNone/>
              <wp:docPr id="16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6576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C0441DE" id="Straight Connector 16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7.55pt,4.05pt" to="107.55pt,3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" strokecolor="#5b9bd5 [3204]" strokeweight="1pt">
              <v:stroke joinstyle="miter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DYxszQxNjI1M7JU0lEKTi0uzszPAykwrAUA+j+zHywAAAA="/>
  </w:docVars>
  <w:rsids>
    <w:rsidRoot w:val="00AF1613"/>
    <w:rsid w:val="00020471"/>
    <w:rsid w:val="00084D59"/>
    <w:rsid w:val="000A7720"/>
    <w:rsid w:val="00101BBE"/>
    <w:rsid w:val="00185AF0"/>
    <w:rsid w:val="001A0A8F"/>
    <w:rsid w:val="001F0E97"/>
    <w:rsid w:val="001F44F2"/>
    <w:rsid w:val="00204D2F"/>
    <w:rsid w:val="0021480B"/>
    <w:rsid w:val="00263D1C"/>
    <w:rsid w:val="002B0744"/>
    <w:rsid w:val="002B556B"/>
    <w:rsid w:val="002D50AD"/>
    <w:rsid w:val="00345076"/>
    <w:rsid w:val="00387832"/>
    <w:rsid w:val="003A086C"/>
    <w:rsid w:val="003C65C6"/>
    <w:rsid w:val="00416638"/>
    <w:rsid w:val="00553566"/>
    <w:rsid w:val="00582E94"/>
    <w:rsid w:val="005A790B"/>
    <w:rsid w:val="005C5189"/>
    <w:rsid w:val="0062305D"/>
    <w:rsid w:val="00694267"/>
    <w:rsid w:val="006D3436"/>
    <w:rsid w:val="006D58E0"/>
    <w:rsid w:val="006D7D3C"/>
    <w:rsid w:val="006F549C"/>
    <w:rsid w:val="00702074"/>
    <w:rsid w:val="00706F74"/>
    <w:rsid w:val="0072613A"/>
    <w:rsid w:val="00793561"/>
    <w:rsid w:val="0084027C"/>
    <w:rsid w:val="0085002B"/>
    <w:rsid w:val="008748A5"/>
    <w:rsid w:val="008B334B"/>
    <w:rsid w:val="008C3DCC"/>
    <w:rsid w:val="008D0550"/>
    <w:rsid w:val="00900054"/>
    <w:rsid w:val="00932C0A"/>
    <w:rsid w:val="00937E4E"/>
    <w:rsid w:val="0095281A"/>
    <w:rsid w:val="00982B7C"/>
    <w:rsid w:val="009B324F"/>
    <w:rsid w:val="00A00E66"/>
    <w:rsid w:val="00A34F88"/>
    <w:rsid w:val="00A61678"/>
    <w:rsid w:val="00AD3195"/>
    <w:rsid w:val="00AE0BDC"/>
    <w:rsid w:val="00AF1613"/>
    <w:rsid w:val="00AF65D0"/>
    <w:rsid w:val="00B22EB1"/>
    <w:rsid w:val="00B505B9"/>
    <w:rsid w:val="00B7718C"/>
    <w:rsid w:val="00BC0FC4"/>
    <w:rsid w:val="00C23A6B"/>
    <w:rsid w:val="00C36ED7"/>
    <w:rsid w:val="00C754C5"/>
    <w:rsid w:val="00C846A9"/>
    <w:rsid w:val="00CB513D"/>
    <w:rsid w:val="00CE2553"/>
    <w:rsid w:val="00D05629"/>
    <w:rsid w:val="00D62AD0"/>
    <w:rsid w:val="00DA6CF3"/>
    <w:rsid w:val="00E65E6F"/>
    <w:rsid w:val="00E7278F"/>
    <w:rsid w:val="00E92285"/>
    <w:rsid w:val="00F15B1D"/>
    <w:rsid w:val="00F22475"/>
    <w:rsid w:val="00F33523"/>
    <w:rsid w:val="00F67A1D"/>
    <w:rsid w:val="00F72492"/>
    <w:rsid w:val="00FC7702"/>
    <w:rsid w:val="00FE6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02A3FCF"/>
  <w15:docId w15:val="{3369AB91-5C2D-4744-B631-0E6B9827B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44F2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1613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AF1613"/>
  </w:style>
  <w:style w:type="paragraph" w:styleId="Footer">
    <w:name w:val="footer"/>
    <w:basedOn w:val="Normal"/>
    <w:link w:val="FooterChar"/>
    <w:uiPriority w:val="99"/>
    <w:unhideWhenUsed/>
    <w:rsid w:val="00AF1613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AF1613"/>
  </w:style>
  <w:style w:type="table" w:styleId="TableGrid">
    <w:name w:val="Table Grid"/>
    <w:basedOn w:val="TableNormal"/>
    <w:uiPriority w:val="39"/>
    <w:rsid w:val="00B505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8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1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4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4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1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4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0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1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2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6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24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WU</Company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 L</dc:creator>
  <cp:keywords/>
  <dc:description/>
  <cp:lastModifiedBy>Dawn Jarvis</cp:lastModifiedBy>
  <cp:revision>5</cp:revision>
  <cp:lastPrinted>2019-04-02T18:31:00Z</cp:lastPrinted>
  <dcterms:created xsi:type="dcterms:W3CDTF">2019-04-02T18:21:00Z</dcterms:created>
  <dcterms:modified xsi:type="dcterms:W3CDTF">2019-04-02T18:31:00Z</dcterms:modified>
</cp:coreProperties>
</file>